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90AD21" w14:textId="252043E3" w:rsidR="00EE4AD6" w:rsidRPr="00372013" w:rsidRDefault="009705BE" w:rsidP="00EE4AD6">
      <w:pPr>
        <w:jc w:val="both"/>
        <w:rPr>
          <w:rFonts w:ascii="Arial Narrow" w:hAnsi="Arial Narrow"/>
          <w:b/>
          <w:sz w:val="24"/>
        </w:rPr>
      </w:pPr>
      <w:r w:rsidRPr="00372013">
        <w:rPr>
          <w:rFonts w:ascii="Arial Narrow" w:hAnsi="Arial Narrow"/>
          <w:b/>
          <w:sz w:val="24"/>
        </w:rPr>
        <w:t>Opis predmetu zákazky</w:t>
      </w:r>
      <w:r w:rsidR="002C7716">
        <w:rPr>
          <w:rFonts w:ascii="Arial Narrow" w:hAnsi="Arial Narrow"/>
          <w:b/>
          <w:sz w:val="24"/>
        </w:rPr>
        <w:t>/ Vlastný návrh plnenia</w:t>
      </w:r>
    </w:p>
    <w:p w14:paraId="46B3DBB7" w14:textId="2ADC5947" w:rsidR="00372013" w:rsidRPr="00730C53" w:rsidRDefault="009705BE" w:rsidP="000C3F4A">
      <w:pPr>
        <w:pStyle w:val="Odsekzoznamu"/>
        <w:numPr>
          <w:ilvl w:val="0"/>
          <w:numId w:val="2"/>
        </w:numPr>
        <w:jc w:val="both"/>
        <w:rPr>
          <w:rFonts w:ascii="Arial Narrow" w:hAnsi="Arial Narrow"/>
          <w:b/>
        </w:rPr>
      </w:pPr>
      <w:r w:rsidRPr="004859A3">
        <w:rPr>
          <w:rFonts w:ascii="Arial Narrow" w:hAnsi="Arial Narrow"/>
        </w:rPr>
        <w:t xml:space="preserve">Názov predmetu zákazky: </w:t>
      </w:r>
      <w:r w:rsidR="00934553" w:rsidRPr="00934553">
        <w:rPr>
          <w:rFonts w:ascii="Arial Narrow" w:hAnsi="Arial Narrow"/>
          <w:b/>
        </w:rPr>
        <w:t xml:space="preserve">Klimatizácia </w:t>
      </w:r>
      <w:r w:rsidR="006C329D" w:rsidRPr="006C329D">
        <w:rPr>
          <w:rFonts w:ascii="Arial Narrow" w:hAnsi="Arial Narrow"/>
          <w:b/>
        </w:rPr>
        <w:t>do</w:t>
      </w:r>
      <w:r w:rsidR="00934553" w:rsidRPr="006C329D">
        <w:rPr>
          <w:rFonts w:ascii="Arial Narrow" w:hAnsi="Arial Narrow"/>
          <w:b/>
        </w:rPr>
        <w:t xml:space="preserve"> priestorov</w:t>
      </w:r>
      <w:r w:rsidR="00934553" w:rsidRPr="00934553">
        <w:rPr>
          <w:rFonts w:ascii="Arial Narrow" w:hAnsi="Arial Narrow"/>
          <w:b/>
        </w:rPr>
        <w:t xml:space="preserve"> </w:t>
      </w:r>
      <w:r w:rsidR="006C329D">
        <w:rPr>
          <w:rFonts w:ascii="Arial Narrow" w:hAnsi="Arial Narrow"/>
          <w:b/>
        </w:rPr>
        <w:t>serverovne</w:t>
      </w:r>
      <w:r w:rsidR="00934553" w:rsidRPr="00934553">
        <w:rPr>
          <w:rFonts w:ascii="Arial Narrow" w:hAnsi="Arial Narrow"/>
          <w:b/>
        </w:rPr>
        <w:t xml:space="preserve"> ETIAS</w:t>
      </w:r>
    </w:p>
    <w:p w14:paraId="6E743C27" w14:textId="77777777" w:rsidR="00E95C52" w:rsidRPr="004F0D66" w:rsidRDefault="00E95C52" w:rsidP="00E95C52">
      <w:pPr>
        <w:pStyle w:val="Odsekzoznamu"/>
        <w:ind w:left="360"/>
        <w:jc w:val="both"/>
        <w:rPr>
          <w:rFonts w:ascii="Arial Narrow" w:hAnsi="Arial Narrow"/>
          <w:b/>
        </w:rPr>
      </w:pPr>
    </w:p>
    <w:p w14:paraId="23EE8835" w14:textId="3BD05D74" w:rsidR="007741D6" w:rsidRDefault="00730C53" w:rsidP="000C3F4A">
      <w:pPr>
        <w:pStyle w:val="Odsekzoznamu"/>
        <w:numPr>
          <w:ilvl w:val="0"/>
          <w:numId w:val="2"/>
        </w:numPr>
        <w:spacing w:after="0" w:line="240" w:lineRule="auto"/>
        <w:jc w:val="both"/>
        <w:rPr>
          <w:rFonts w:ascii="Arial Narrow" w:hAnsi="Arial Narrow"/>
        </w:rPr>
      </w:pPr>
      <w:r w:rsidRPr="00934553">
        <w:rPr>
          <w:rFonts w:ascii="Arial Narrow" w:hAnsi="Arial Narrow"/>
        </w:rPr>
        <w:t xml:space="preserve">Predmetom zákazky je obstaranie </w:t>
      </w:r>
      <w:r w:rsidR="00934553" w:rsidRPr="00934553">
        <w:rPr>
          <w:rFonts w:ascii="Arial Narrow" w:hAnsi="Arial Narrow"/>
        </w:rPr>
        <w:t>a realizácia riešenia chladenia pre policajný zbor služby  hraničnej a cudzineckej polície ÚHCP P PZ  na správu systému ETIAS v priestoroch budovy na Ružinovskej ulici 1/B v</w:t>
      </w:r>
      <w:r w:rsidR="00934553">
        <w:rPr>
          <w:rFonts w:ascii="Arial Narrow" w:hAnsi="Arial Narrow"/>
        </w:rPr>
        <w:t> </w:t>
      </w:r>
      <w:r w:rsidR="00934553" w:rsidRPr="00934553">
        <w:rPr>
          <w:rFonts w:ascii="Arial Narrow" w:hAnsi="Arial Narrow"/>
        </w:rPr>
        <w:t>Bratislave</w:t>
      </w:r>
    </w:p>
    <w:p w14:paraId="7E15DEF0" w14:textId="77777777" w:rsidR="00934553" w:rsidRPr="00934553" w:rsidRDefault="00934553" w:rsidP="00934553">
      <w:pPr>
        <w:pStyle w:val="Odsekzoznamu"/>
        <w:spacing w:after="0" w:line="240" w:lineRule="auto"/>
        <w:ind w:left="360"/>
        <w:jc w:val="both"/>
        <w:rPr>
          <w:rFonts w:ascii="Arial Narrow" w:hAnsi="Arial Narrow"/>
        </w:rPr>
      </w:pPr>
    </w:p>
    <w:p w14:paraId="0CBDDD3F" w14:textId="78C0E5E4" w:rsidR="004A2E61" w:rsidRDefault="00730C53" w:rsidP="000C3F4A">
      <w:pPr>
        <w:pStyle w:val="Odsekzoznamu"/>
        <w:numPr>
          <w:ilvl w:val="0"/>
          <w:numId w:val="3"/>
        </w:numPr>
        <w:spacing w:after="0" w:line="240" w:lineRule="auto"/>
        <w:jc w:val="both"/>
        <w:rPr>
          <w:rFonts w:ascii="Arial Narrow" w:hAnsi="Arial Narrow"/>
        </w:rPr>
      </w:pPr>
      <w:r>
        <w:rPr>
          <w:rFonts w:ascii="Arial Narrow" w:hAnsi="Arial Narrow"/>
          <w:b/>
        </w:rPr>
        <w:t xml:space="preserve">Klimatizačné </w:t>
      </w:r>
      <w:r w:rsidR="00934553">
        <w:rPr>
          <w:rFonts w:ascii="Arial Narrow" w:hAnsi="Arial Narrow"/>
          <w:b/>
        </w:rPr>
        <w:t xml:space="preserve">zariadenie 14 </w:t>
      </w:r>
      <w:r>
        <w:rPr>
          <w:rFonts w:ascii="Arial Narrow" w:hAnsi="Arial Narrow"/>
          <w:b/>
        </w:rPr>
        <w:t>kW</w:t>
      </w:r>
      <w:r w:rsidR="007741D6">
        <w:rPr>
          <w:rFonts w:ascii="Arial Narrow" w:hAnsi="Arial Narrow"/>
        </w:rPr>
        <w:t xml:space="preserve"> – v počte </w:t>
      </w:r>
      <w:r w:rsidR="00934553">
        <w:rPr>
          <w:rFonts w:ascii="Arial Narrow" w:hAnsi="Arial Narrow"/>
        </w:rPr>
        <w:t>2</w:t>
      </w:r>
      <w:r w:rsidR="007741D6">
        <w:rPr>
          <w:rFonts w:ascii="Arial Narrow" w:hAnsi="Arial Narrow"/>
        </w:rPr>
        <w:t xml:space="preserve"> </w:t>
      </w:r>
      <w:r>
        <w:rPr>
          <w:rFonts w:ascii="Arial Narrow" w:hAnsi="Arial Narrow"/>
        </w:rPr>
        <w:t>ks</w:t>
      </w:r>
    </w:p>
    <w:p w14:paraId="1B405C1C" w14:textId="61487D68" w:rsidR="00934553" w:rsidRDefault="00934553" w:rsidP="000C3F4A">
      <w:pPr>
        <w:pStyle w:val="Odsekzoznamu"/>
        <w:numPr>
          <w:ilvl w:val="0"/>
          <w:numId w:val="3"/>
        </w:numPr>
        <w:spacing w:after="0" w:line="240" w:lineRule="auto"/>
        <w:jc w:val="both"/>
        <w:rPr>
          <w:rFonts w:ascii="Arial Narrow" w:hAnsi="Arial Narrow"/>
        </w:rPr>
      </w:pPr>
      <w:r>
        <w:rPr>
          <w:rFonts w:ascii="Arial Narrow" w:hAnsi="Arial Narrow"/>
          <w:b/>
        </w:rPr>
        <w:t xml:space="preserve">Inštalácia zariadenia </w:t>
      </w:r>
    </w:p>
    <w:p w14:paraId="0009C79E" w14:textId="77777777" w:rsidR="00BF667E" w:rsidRPr="00BF667E" w:rsidRDefault="00BF667E" w:rsidP="00BF667E">
      <w:pPr>
        <w:spacing w:after="0" w:line="240" w:lineRule="auto"/>
        <w:jc w:val="both"/>
        <w:rPr>
          <w:rFonts w:ascii="Arial Narrow" w:hAnsi="Arial Narrow"/>
        </w:rPr>
      </w:pPr>
    </w:p>
    <w:p w14:paraId="62301EB4" w14:textId="77777777" w:rsidR="00BF667E" w:rsidRDefault="009705BE" w:rsidP="000C3F4A">
      <w:pPr>
        <w:pStyle w:val="Odsekzoznamu"/>
        <w:numPr>
          <w:ilvl w:val="0"/>
          <w:numId w:val="2"/>
        </w:numPr>
        <w:spacing w:after="0" w:line="240" w:lineRule="auto"/>
        <w:jc w:val="both"/>
        <w:rPr>
          <w:rFonts w:ascii="Arial Narrow" w:hAnsi="Arial Narrow"/>
          <w:b/>
        </w:rPr>
      </w:pPr>
      <w:r w:rsidRPr="004F0D66">
        <w:rPr>
          <w:rFonts w:ascii="Arial Narrow" w:hAnsi="Arial Narrow"/>
          <w:b/>
        </w:rPr>
        <w:t>Hlavný kód CPV:</w:t>
      </w:r>
    </w:p>
    <w:p w14:paraId="6757603E" w14:textId="77777777" w:rsidR="00A822F5" w:rsidRDefault="00A822F5" w:rsidP="00A822F5">
      <w:pPr>
        <w:pStyle w:val="Odsekzoznamu"/>
        <w:spacing w:after="0" w:line="240" w:lineRule="auto"/>
        <w:ind w:left="360"/>
        <w:jc w:val="both"/>
        <w:rPr>
          <w:rFonts w:ascii="Arial Narrow" w:hAnsi="Arial Narrow"/>
          <w:b/>
        </w:rPr>
      </w:pPr>
    </w:p>
    <w:p w14:paraId="5DC1C799" w14:textId="77777777" w:rsidR="00D47691" w:rsidRDefault="00D47691" w:rsidP="00D47691">
      <w:pPr>
        <w:pStyle w:val="Zarkazkladnhotextu2"/>
        <w:spacing w:after="0" w:line="240" w:lineRule="auto"/>
        <w:ind w:left="708" w:hanging="141"/>
        <w:jc w:val="both"/>
        <w:rPr>
          <w:rFonts w:ascii="Arial Narrow" w:hAnsi="Arial Narrow" w:cs="Arial"/>
          <w:sz w:val="22"/>
        </w:rPr>
      </w:pPr>
      <w:r w:rsidRPr="00D47691">
        <w:rPr>
          <w:rFonts w:ascii="Arial Narrow" w:hAnsi="Arial Narrow" w:cs="Arial"/>
          <w:sz w:val="22"/>
        </w:rPr>
        <w:t xml:space="preserve">39717200-3 </w:t>
      </w:r>
      <w:r>
        <w:rPr>
          <w:rFonts w:ascii="Arial Narrow" w:hAnsi="Arial Narrow" w:cs="Arial"/>
          <w:sz w:val="22"/>
        </w:rPr>
        <w:t xml:space="preserve"> Klimatizačné spotrebiče</w:t>
      </w:r>
    </w:p>
    <w:p w14:paraId="24A02DBA" w14:textId="3506F27E" w:rsidR="00D47691" w:rsidRDefault="00D47691" w:rsidP="00D47691">
      <w:pPr>
        <w:pStyle w:val="Zarkazkladnhotextu2"/>
        <w:spacing w:after="0" w:line="240" w:lineRule="auto"/>
        <w:ind w:left="708" w:hanging="141"/>
        <w:jc w:val="both"/>
        <w:rPr>
          <w:rFonts w:ascii="Arial Narrow" w:hAnsi="Arial Narrow"/>
          <w:sz w:val="22"/>
        </w:rPr>
      </w:pPr>
      <w:r w:rsidRPr="00D47691">
        <w:rPr>
          <w:rFonts w:ascii="Arial Narrow" w:hAnsi="Arial Narrow"/>
          <w:sz w:val="22"/>
        </w:rPr>
        <w:t xml:space="preserve">60000000-8 </w:t>
      </w:r>
      <w:r w:rsidR="00597ADF">
        <w:rPr>
          <w:rFonts w:ascii="Arial Narrow" w:hAnsi="Arial Narrow"/>
          <w:sz w:val="22"/>
        </w:rPr>
        <w:t xml:space="preserve"> </w:t>
      </w:r>
      <w:r w:rsidRPr="00D47691">
        <w:rPr>
          <w:rFonts w:ascii="Arial Narrow" w:hAnsi="Arial Narrow"/>
          <w:sz w:val="22"/>
        </w:rPr>
        <w:t>Dopravné služby (bez prepravy odpadu)</w:t>
      </w:r>
    </w:p>
    <w:p w14:paraId="7F29A3BF" w14:textId="13E3C8EF" w:rsidR="00114528" w:rsidRPr="00D47691" w:rsidRDefault="009E134F" w:rsidP="00D47691">
      <w:pPr>
        <w:pStyle w:val="Zarkazkladnhotextu2"/>
        <w:spacing w:after="0" w:line="240" w:lineRule="auto"/>
        <w:ind w:left="708" w:hanging="141"/>
        <w:jc w:val="both"/>
        <w:rPr>
          <w:rFonts w:ascii="Arial Narrow" w:hAnsi="Arial Narrow" w:cs="Arial"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</w:p>
    <w:p w14:paraId="0525EAE8" w14:textId="06432C53" w:rsidR="00AC48A3" w:rsidRDefault="00AC48A3" w:rsidP="000C3F4A">
      <w:pPr>
        <w:pStyle w:val="Default"/>
        <w:numPr>
          <w:ilvl w:val="0"/>
          <w:numId w:val="2"/>
        </w:numPr>
        <w:jc w:val="both"/>
        <w:rPr>
          <w:rFonts w:ascii="Arial Narrow" w:hAnsi="Arial Narrow"/>
          <w:sz w:val="22"/>
          <w:szCs w:val="22"/>
        </w:rPr>
      </w:pPr>
      <w:r w:rsidRPr="004F0D66">
        <w:rPr>
          <w:rFonts w:ascii="Arial Narrow" w:hAnsi="Arial Narrow"/>
          <w:sz w:val="22"/>
          <w:szCs w:val="22"/>
        </w:rPr>
        <w:t>S tovarom sa požaduje zabezpečiť aj tieto súvisiace služby:</w:t>
      </w:r>
    </w:p>
    <w:p w14:paraId="7D9A657C" w14:textId="5FC7CF07" w:rsidR="00313743" w:rsidRPr="00AB1E51" w:rsidRDefault="00AC48A3" w:rsidP="000C3F4A">
      <w:pPr>
        <w:pStyle w:val="Default"/>
        <w:numPr>
          <w:ilvl w:val="0"/>
          <w:numId w:val="1"/>
        </w:numPr>
        <w:jc w:val="both"/>
        <w:rPr>
          <w:rFonts w:ascii="Arial Narrow" w:hAnsi="Arial Narrow"/>
          <w:sz w:val="22"/>
          <w:szCs w:val="22"/>
        </w:rPr>
      </w:pPr>
      <w:r w:rsidRPr="00AB1E51">
        <w:rPr>
          <w:rFonts w:ascii="Arial Narrow" w:hAnsi="Arial Narrow"/>
          <w:sz w:val="22"/>
          <w:szCs w:val="22"/>
        </w:rPr>
        <w:t>d</w:t>
      </w:r>
      <w:r w:rsidR="00313743" w:rsidRPr="00AB1E51">
        <w:rPr>
          <w:rFonts w:ascii="Arial Narrow" w:hAnsi="Arial Narrow"/>
          <w:sz w:val="22"/>
          <w:szCs w:val="22"/>
        </w:rPr>
        <w:t>odanie tovaru do miesta dodania</w:t>
      </w:r>
    </w:p>
    <w:p w14:paraId="2E82564D" w14:textId="306C422B" w:rsidR="00372013" w:rsidRDefault="00AC48A3" w:rsidP="000C3F4A">
      <w:pPr>
        <w:pStyle w:val="Odsekzoznamu"/>
        <w:numPr>
          <w:ilvl w:val="0"/>
          <w:numId w:val="1"/>
        </w:numPr>
        <w:spacing w:after="0" w:line="240" w:lineRule="auto"/>
        <w:contextualSpacing w:val="0"/>
        <w:jc w:val="both"/>
        <w:rPr>
          <w:rFonts w:ascii="Arial Narrow" w:hAnsi="Arial Narrow"/>
        </w:rPr>
      </w:pPr>
      <w:r w:rsidRPr="00AB1E51">
        <w:rPr>
          <w:rFonts w:ascii="Arial Narrow" w:hAnsi="Arial Narrow"/>
        </w:rPr>
        <w:t>vyloženie tovaru v mieste dodania</w:t>
      </w:r>
    </w:p>
    <w:p w14:paraId="443344DC" w14:textId="0C2D5F81" w:rsidR="00934553" w:rsidRPr="00BC3F23" w:rsidRDefault="00934553" w:rsidP="000C3F4A">
      <w:pPr>
        <w:pStyle w:val="Odsekzoznamu"/>
        <w:numPr>
          <w:ilvl w:val="0"/>
          <w:numId w:val="1"/>
        </w:numPr>
        <w:spacing w:after="0" w:line="240" w:lineRule="auto"/>
        <w:contextualSpacing w:val="0"/>
        <w:jc w:val="both"/>
        <w:rPr>
          <w:rFonts w:ascii="Arial Narrow" w:hAnsi="Arial Narrow"/>
        </w:rPr>
      </w:pPr>
      <w:r w:rsidRPr="00BC3F23">
        <w:rPr>
          <w:rFonts w:ascii="Arial Narrow" w:hAnsi="Arial Narrow"/>
        </w:rPr>
        <w:t xml:space="preserve">inštaláciu zariadenia </w:t>
      </w:r>
    </w:p>
    <w:p w14:paraId="12027078" w14:textId="77777777" w:rsidR="00372013" w:rsidRPr="00372013" w:rsidRDefault="00372013" w:rsidP="00372013">
      <w:pPr>
        <w:pStyle w:val="Odsekzoznamu"/>
        <w:spacing w:after="0" w:line="240" w:lineRule="auto"/>
        <w:contextualSpacing w:val="0"/>
        <w:jc w:val="both"/>
        <w:rPr>
          <w:rFonts w:ascii="Arial Narrow" w:hAnsi="Arial Narrow"/>
        </w:rPr>
      </w:pPr>
    </w:p>
    <w:p w14:paraId="6194CE9E" w14:textId="20C4FB11" w:rsidR="00BF667E" w:rsidRDefault="00AC48A3" w:rsidP="000C3F4A">
      <w:pPr>
        <w:pStyle w:val="Default"/>
        <w:numPr>
          <w:ilvl w:val="0"/>
          <w:numId w:val="2"/>
        </w:numPr>
        <w:jc w:val="both"/>
        <w:rPr>
          <w:rFonts w:ascii="Arial Narrow" w:hAnsi="Arial Narrow"/>
          <w:sz w:val="22"/>
          <w:szCs w:val="22"/>
        </w:rPr>
      </w:pPr>
      <w:r w:rsidRPr="004F0D66">
        <w:rPr>
          <w:rFonts w:ascii="Arial Narrow" w:hAnsi="Arial Narrow"/>
          <w:sz w:val="22"/>
          <w:szCs w:val="22"/>
        </w:rPr>
        <w:t>Verejný obstarávateľ si vyhra</w:t>
      </w:r>
      <w:r w:rsidR="00BF667E">
        <w:rPr>
          <w:rFonts w:ascii="Arial Narrow" w:hAnsi="Arial Narrow"/>
          <w:sz w:val="22"/>
          <w:szCs w:val="22"/>
        </w:rPr>
        <w:t>dzuje právo prevziať iba tovar</w:t>
      </w:r>
      <w:r w:rsidRPr="004F0D66">
        <w:rPr>
          <w:rFonts w:ascii="Arial Narrow" w:hAnsi="Arial Narrow"/>
          <w:sz w:val="22"/>
          <w:szCs w:val="22"/>
        </w:rPr>
        <w:t xml:space="preserve"> funkčný, bez zjavných vád, dodaný v kompletnom stave a v požadovanom množstve. V opačnom prípade si vyhradzuje právo nepodpísať dodací list, neprebrať dodaný tovar a nezaplatiť cenu za neprebraný tovar.</w:t>
      </w:r>
    </w:p>
    <w:p w14:paraId="1645B81E" w14:textId="77777777" w:rsidR="00AC48A3" w:rsidRPr="004F0D66" w:rsidRDefault="00AC48A3" w:rsidP="003E0AC3">
      <w:pPr>
        <w:pStyle w:val="Default"/>
        <w:jc w:val="both"/>
        <w:rPr>
          <w:rFonts w:ascii="Arial Narrow" w:hAnsi="Arial Narrow"/>
          <w:sz w:val="22"/>
          <w:szCs w:val="22"/>
        </w:rPr>
      </w:pPr>
    </w:p>
    <w:p w14:paraId="17C80728" w14:textId="356122F0" w:rsidR="00AC48A3" w:rsidRPr="004F0D66" w:rsidRDefault="00AC48A3" w:rsidP="000C3F4A">
      <w:pPr>
        <w:pStyle w:val="Default"/>
        <w:numPr>
          <w:ilvl w:val="0"/>
          <w:numId w:val="2"/>
        </w:numPr>
        <w:jc w:val="both"/>
        <w:rPr>
          <w:rFonts w:ascii="Arial Narrow" w:hAnsi="Arial Narrow"/>
          <w:sz w:val="22"/>
          <w:szCs w:val="22"/>
        </w:rPr>
      </w:pPr>
      <w:r w:rsidRPr="004F0D66">
        <w:rPr>
          <w:rFonts w:ascii="Arial Narrow" w:hAnsi="Arial Narrow"/>
          <w:sz w:val="22"/>
          <w:szCs w:val="22"/>
        </w:rPr>
        <w:t>Tovar musí byť nový, nepoužívaný, zabalený v neporušených obaloch, nepoškodený.</w:t>
      </w:r>
      <w:r w:rsidR="00EE4AD6" w:rsidRPr="004F0D66">
        <w:rPr>
          <w:rFonts w:ascii="Arial Narrow" w:hAnsi="Arial Narrow"/>
          <w:sz w:val="22"/>
          <w:szCs w:val="22"/>
        </w:rPr>
        <w:t xml:space="preserve"> </w:t>
      </w:r>
      <w:r w:rsidRPr="004F0D66">
        <w:rPr>
          <w:rFonts w:ascii="Arial Narrow" w:hAnsi="Arial Narrow"/>
          <w:sz w:val="22"/>
          <w:szCs w:val="22"/>
        </w:rPr>
        <w:t>Tovar nesmie byť recyklovaný, repasovaný, renovovaný.</w:t>
      </w:r>
    </w:p>
    <w:p w14:paraId="6FC74911" w14:textId="77777777" w:rsidR="001B71A4" w:rsidRPr="00985241" w:rsidRDefault="001B71A4" w:rsidP="00692CFE">
      <w:pPr>
        <w:pStyle w:val="Default"/>
        <w:jc w:val="both"/>
        <w:rPr>
          <w:rFonts w:ascii="Arial Narrow" w:hAnsi="Arial Narrow"/>
          <w:color w:val="auto"/>
          <w:sz w:val="22"/>
          <w:szCs w:val="22"/>
        </w:rPr>
      </w:pPr>
    </w:p>
    <w:p w14:paraId="57389591" w14:textId="77777777" w:rsidR="00B53409" w:rsidRPr="004F0D66" w:rsidRDefault="00B53409" w:rsidP="000C3F4A">
      <w:pPr>
        <w:pStyle w:val="Default"/>
        <w:numPr>
          <w:ilvl w:val="0"/>
          <w:numId w:val="2"/>
        </w:numPr>
        <w:jc w:val="both"/>
        <w:rPr>
          <w:rFonts w:ascii="Arial Narrow" w:hAnsi="Arial Narrow"/>
          <w:sz w:val="22"/>
          <w:szCs w:val="22"/>
        </w:rPr>
      </w:pPr>
      <w:r w:rsidRPr="00985241">
        <w:rPr>
          <w:rFonts w:ascii="Arial Narrow" w:hAnsi="Arial Narrow"/>
          <w:color w:val="auto"/>
          <w:sz w:val="22"/>
          <w:szCs w:val="22"/>
        </w:rPr>
        <w:t xml:space="preserve">Verejný obstarávateľ požaduje na dodaný tovar záručnú dobu </w:t>
      </w:r>
      <w:r w:rsidRPr="008D3EA8">
        <w:rPr>
          <w:rFonts w:ascii="Arial Narrow" w:hAnsi="Arial Narrow"/>
          <w:color w:val="auto"/>
          <w:sz w:val="22"/>
          <w:szCs w:val="22"/>
        </w:rPr>
        <w:t>24 mesiacov</w:t>
      </w:r>
      <w:r w:rsidRPr="004F0D66">
        <w:rPr>
          <w:rFonts w:ascii="Arial Narrow" w:hAnsi="Arial Narrow"/>
          <w:sz w:val="22"/>
          <w:szCs w:val="22"/>
        </w:rPr>
        <w:t>,</w:t>
      </w:r>
      <w:r>
        <w:rPr>
          <w:rFonts w:ascii="Arial Narrow" w:hAnsi="Arial Narrow"/>
          <w:sz w:val="22"/>
          <w:szCs w:val="22"/>
        </w:rPr>
        <w:t xml:space="preserve"> ktorá začína plynúť dňom prevzatia predmetu zákazky na základe dodacieho – preberacieho listu</w:t>
      </w:r>
      <w:r w:rsidRPr="004F0D66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 w:rsidRPr="008D3EA8">
        <w:rPr>
          <w:rFonts w:ascii="Arial Narrow" w:hAnsi="Arial Narrow"/>
          <w:sz w:val="22"/>
          <w:szCs w:val="22"/>
        </w:rPr>
        <w:t>Všetky záruky musia byť riešené s dobou odozvy najneskôr nasledujúci pracovný deň.</w:t>
      </w:r>
    </w:p>
    <w:p w14:paraId="30CEADA6" w14:textId="77777777" w:rsidR="00B53409" w:rsidRPr="004F0D66" w:rsidRDefault="00B53409" w:rsidP="00B53409">
      <w:pPr>
        <w:pStyle w:val="Default"/>
        <w:ind w:left="360"/>
        <w:jc w:val="both"/>
        <w:rPr>
          <w:rFonts w:ascii="Arial Narrow" w:hAnsi="Arial Narrow"/>
          <w:sz w:val="22"/>
          <w:szCs w:val="22"/>
        </w:rPr>
      </w:pPr>
    </w:p>
    <w:p w14:paraId="03E88835" w14:textId="77777777" w:rsidR="00B53409" w:rsidRPr="004F0D66" w:rsidRDefault="00B53409" w:rsidP="00B53409">
      <w:pPr>
        <w:pStyle w:val="Default"/>
        <w:ind w:left="360"/>
        <w:jc w:val="both"/>
        <w:rPr>
          <w:rFonts w:ascii="Arial Narrow" w:hAnsi="Arial Narrow"/>
          <w:sz w:val="22"/>
          <w:szCs w:val="22"/>
        </w:rPr>
      </w:pPr>
      <w:r w:rsidRPr="004F0D66">
        <w:rPr>
          <w:rFonts w:ascii="Arial Narrow" w:hAnsi="Arial Narrow"/>
          <w:sz w:val="22"/>
          <w:szCs w:val="22"/>
        </w:rPr>
        <w:t>Pri uplatnení reklamácie je dodávateľ povinný predmet zákazky prevziať v sídle objednávateľa na vlastné náklady.</w:t>
      </w:r>
    </w:p>
    <w:p w14:paraId="6A539D22" w14:textId="12095390" w:rsidR="007B0CDB" w:rsidRPr="004F0D66" w:rsidRDefault="007B0CDB" w:rsidP="00730C53">
      <w:pPr>
        <w:pStyle w:val="Default"/>
        <w:ind w:left="360"/>
        <w:jc w:val="both"/>
        <w:rPr>
          <w:rFonts w:ascii="Arial Narrow" w:hAnsi="Arial Narrow"/>
          <w:sz w:val="22"/>
          <w:szCs w:val="22"/>
        </w:rPr>
      </w:pPr>
    </w:p>
    <w:p w14:paraId="24C0030F" w14:textId="5639A9C4" w:rsidR="007B0CDB" w:rsidRDefault="007B0CDB" w:rsidP="000C3F4A">
      <w:pPr>
        <w:pStyle w:val="Default"/>
        <w:numPr>
          <w:ilvl w:val="0"/>
          <w:numId w:val="2"/>
        </w:numPr>
        <w:jc w:val="both"/>
        <w:rPr>
          <w:rFonts w:ascii="Arial Narrow" w:hAnsi="Arial Narrow"/>
          <w:sz w:val="22"/>
          <w:szCs w:val="22"/>
        </w:rPr>
      </w:pPr>
      <w:r w:rsidRPr="004F0D66">
        <w:rPr>
          <w:rFonts w:ascii="Arial Narrow" w:hAnsi="Arial Narrow"/>
          <w:sz w:val="22"/>
          <w:szCs w:val="22"/>
        </w:rPr>
        <w:t>Verejný obstarávateľ požaduje pre všetky typy dodávok odovzdanie dokumentácie – technická dokumentácia od výrobcu, návod na použitie/manuál pre ob</w:t>
      </w:r>
      <w:r w:rsidR="00F902C2">
        <w:rPr>
          <w:rFonts w:ascii="Arial Narrow" w:hAnsi="Arial Narrow"/>
          <w:sz w:val="22"/>
          <w:szCs w:val="22"/>
        </w:rPr>
        <w:t>sluhu v slovenskom, českom jazyku alebo anglickom jazyku</w:t>
      </w:r>
      <w:r w:rsidRPr="004F0D66">
        <w:rPr>
          <w:rFonts w:ascii="Arial Narrow" w:hAnsi="Arial Narrow"/>
          <w:sz w:val="22"/>
          <w:szCs w:val="22"/>
        </w:rPr>
        <w:t xml:space="preserve"> záručné listy, iné doklady podľa druhu tovaru.</w:t>
      </w:r>
    </w:p>
    <w:p w14:paraId="4A4338E3" w14:textId="77777777" w:rsidR="005953E3" w:rsidRDefault="005953E3" w:rsidP="005953E3">
      <w:pPr>
        <w:pStyle w:val="Default"/>
        <w:ind w:left="360"/>
        <w:jc w:val="both"/>
        <w:rPr>
          <w:rFonts w:ascii="Arial Narrow" w:hAnsi="Arial Narrow"/>
          <w:sz w:val="22"/>
          <w:szCs w:val="22"/>
        </w:rPr>
      </w:pPr>
    </w:p>
    <w:p w14:paraId="70149F08" w14:textId="4E51CF88" w:rsidR="00F706EC" w:rsidRPr="00A65EE7" w:rsidRDefault="003A6462" w:rsidP="000C3F4A">
      <w:pPr>
        <w:pStyle w:val="Default"/>
        <w:numPr>
          <w:ilvl w:val="0"/>
          <w:numId w:val="2"/>
        </w:numPr>
        <w:jc w:val="both"/>
        <w:rPr>
          <w:rFonts w:ascii="Arial Narrow" w:hAnsi="Arial Narrow"/>
          <w:sz w:val="22"/>
          <w:szCs w:val="22"/>
        </w:rPr>
      </w:pPr>
      <w:r w:rsidRPr="00230B3C">
        <w:rPr>
          <w:rFonts w:ascii="Arial Narrow" w:hAnsi="Arial Narrow"/>
          <w:b/>
          <w:sz w:val="22"/>
          <w:szCs w:val="22"/>
        </w:rPr>
        <w:t>Miesto</w:t>
      </w:r>
      <w:r w:rsidR="00934553">
        <w:rPr>
          <w:rFonts w:ascii="Arial Narrow" w:hAnsi="Arial Narrow"/>
          <w:b/>
          <w:sz w:val="22"/>
          <w:szCs w:val="22"/>
        </w:rPr>
        <w:t xml:space="preserve"> a lehota</w:t>
      </w:r>
      <w:r w:rsidR="00CD00F8" w:rsidRPr="00230B3C">
        <w:rPr>
          <w:rFonts w:ascii="Arial Narrow" w:hAnsi="Arial Narrow"/>
          <w:b/>
          <w:sz w:val="22"/>
          <w:szCs w:val="22"/>
        </w:rPr>
        <w:t xml:space="preserve"> dodania predmetu zákazky</w:t>
      </w:r>
      <w:r w:rsidR="00CD00F8" w:rsidRPr="005953E3">
        <w:rPr>
          <w:rFonts w:ascii="Arial Narrow" w:hAnsi="Arial Narrow"/>
        </w:rPr>
        <w:t xml:space="preserve"> </w:t>
      </w:r>
      <w:r w:rsidR="00BC3F23" w:rsidRPr="00A65EE7">
        <w:rPr>
          <w:rFonts w:ascii="Arial Narrow" w:hAnsi="Arial Narrow"/>
          <w:sz w:val="22"/>
          <w:szCs w:val="22"/>
        </w:rPr>
        <w:t>Úrad hraničnej a cudzineckej polície Prezídia policajného zboru na Ružinovskej ulici 1/B, 812 72 Bratislave</w:t>
      </w:r>
      <w:r w:rsidR="00A65EE7">
        <w:rPr>
          <w:rFonts w:ascii="Arial Narrow" w:hAnsi="Arial Narrow"/>
          <w:sz w:val="22"/>
          <w:szCs w:val="22"/>
        </w:rPr>
        <w:t xml:space="preserve">. Termín dodania do </w:t>
      </w:r>
      <w:r w:rsidR="00742386">
        <w:rPr>
          <w:rFonts w:ascii="Arial Narrow" w:hAnsi="Arial Narrow"/>
          <w:sz w:val="22"/>
          <w:szCs w:val="22"/>
        </w:rPr>
        <w:t>60</w:t>
      </w:r>
      <w:r w:rsidR="00A65EE7">
        <w:rPr>
          <w:rFonts w:ascii="Arial Narrow" w:hAnsi="Arial Narrow"/>
          <w:sz w:val="22"/>
          <w:szCs w:val="22"/>
        </w:rPr>
        <w:t xml:space="preserve"> dni od účinnosti kúpnej zmluvy. </w:t>
      </w:r>
      <w:r w:rsidR="00BC3F23" w:rsidRPr="00A65EE7">
        <w:rPr>
          <w:rFonts w:ascii="Arial Narrow" w:hAnsi="Arial Narrow"/>
          <w:sz w:val="22"/>
          <w:szCs w:val="22"/>
        </w:rPr>
        <w:t xml:space="preserve"> </w:t>
      </w:r>
    </w:p>
    <w:p w14:paraId="726D5B7B" w14:textId="77777777" w:rsidR="00BC3F23" w:rsidRPr="00BC3F23" w:rsidRDefault="00BC3F23" w:rsidP="00BC3F23">
      <w:pPr>
        <w:pStyle w:val="Default"/>
        <w:ind w:left="360"/>
        <w:jc w:val="both"/>
        <w:rPr>
          <w:rFonts w:ascii="Arial Narrow" w:hAnsi="Arial Narrow"/>
          <w:sz w:val="22"/>
          <w:szCs w:val="22"/>
        </w:rPr>
      </w:pPr>
    </w:p>
    <w:p w14:paraId="0856D14E" w14:textId="77777777" w:rsidR="00E22998" w:rsidRPr="004F0D66" w:rsidRDefault="008D2885" w:rsidP="000C3F4A">
      <w:pPr>
        <w:pStyle w:val="Odsekzoznamu"/>
        <w:numPr>
          <w:ilvl w:val="0"/>
          <w:numId w:val="2"/>
        </w:numPr>
        <w:spacing w:after="0" w:line="240" w:lineRule="auto"/>
        <w:jc w:val="both"/>
        <w:rPr>
          <w:rFonts w:ascii="Arial Narrow" w:hAnsi="Arial Narrow"/>
          <w:b/>
        </w:rPr>
      </w:pPr>
      <w:r w:rsidRPr="004F0D66">
        <w:rPr>
          <w:rFonts w:ascii="Arial Narrow" w:hAnsi="Arial Narrow"/>
          <w:b/>
        </w:rPr>
        <w:t>Položky predmetu zákazky:</w:t>
      </w:r>
    </w:p>
    <w:p w14:paraId="0E1E0088" w14:textId="3AF449A6" w:rsidR="006F322F" w:rsidRPr="000B1489" w:rsidRDefault="00E22998" w:rsidP="007604F7">
      <w:pPr>
        <w:pStyle w:val="Odsekzoznamu"/>
        <w:spacing w:after="0" w:line="240" w:lineRule="auto"/>
        <w:ind w:left="360"/>
        <w:jc w:val="both"/>
        <w:rPr>
          <w:rFonts w:ascii="Arial Narrow" w:hAnsi="Arial Narrow" w:cs="Arial"/>
          <w:color w:val="000000"/>
        </w:rPr>
      </w:pPr>
      <w:r w:rsidRPr="004F0D66">
        <w:rPr>
          <w:rFonts w:ascii="Arial Narrow" w:hAnsi="Arial Narrow" w:cs="Arial"/>
          <w:color w:val="000000"/>
        </w:rPr>
        <w:t>Všetky technické parametre/funkcionality, resp. vlastnosti požadovaného predmetu zákazky uvedené v tabuľke nižšie predstavujú minimálne požiadavky, ktoré musia byť splnené vo vlastnom návrhu plnenia uchádzača.</w:t>
      </w:r>
    </w:p>
    <w:tbl>
      <w:tblPr>
        <w:tblpPr w:leftFromText="141" w:rightFromText="141" w:vertAnchor="text" w:horzAnchor="margin" w:tblpY="191"/>
        <w:tblW w:w="1346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010"/>
        <w:gridCol w:w="96"/>
        <w:gridCol w:w="3686"/>
        <w:gridCol w:w="2976"/>
        <w:gridCol w:w="2694"/>
      </w:tblGrid>
      <w:tr w:rsidR="00CB47AC" w:rsidRPr="008D62E7" w14:paraId="000B06F0" w14:textId="77777777" w:rsidTr="000B1489">
        <w:trPr>
          <w:trHeight w:val="977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14:paraId="1875A6EC" w14:textId="77777777" w:rsidR="00CB47AC" w:rsidRDefault="00CB47AC" w:rsidP="000B1489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</w:p>
          <w:p w14:paraId="58EED72F" w14:textId="285A578B" w:rsidR="000B1489" w:rsidRDefault="00CB47AC" w:rsidP="000B1489">
            <w:pPr>
              <w:spacing w:after="0" w:line="240" w:lineRule="auto"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Položka č. 1</w:t>
            </w:r>
          </w:p>
          <w:p w14:paraId="608BF282" w14:textId="63B1591C" w:rsidR="00CB47AC" w:rsidRPr="008D62E7" w:rsidRDefault="00CB47AC" w:rsidP="000B1489">
            <w:pPr>
              <w:spacing w:after="0" w:line="240" w:lineRule="auto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sz w:val="24"/>
                <w:szCs w:val="24"/>
              </w:rPr>
              <w:t>Klimatizačná zariadenie 1</w:t>
            </w:r>
            <w:r w:rsidR="003E2FA8">
              <w:rPr>
                <w:rFonts w:ascii="Arial Narrow" w:hAnsi="Arial Narrow"/>
                <w:b/>
                <w:sz w:val="24"/>
                <w:szCs w:val="24"/>
              </w:rPr>
              <w:t>4 kW</w:t>
            </w:r>
          </w:p>
        </w:tc>
        <w:tc>
          <w:tcPr>
            <w:tcW w:w="567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73E359BD" w14:textId="77777777" w:rsidR="00CB47AC" w:rsidRPr="009F5DC0" w:rsidRDefault="00CB47AC" w:rsidP="00CB47AC">
            <w:pPr>
              <w:spacing w:after="0" w:line="240" w:lineRule="auto"/>
              <w:jc w:val="center"/>
              <w:rPr>
                <w:rFonts w:ascii="Arial Narrow" w:hAnsi="Arial Narrow" w:cs="Arial"/>
                <w:b/>
              </w:rPr>
            </w:pPr>
            <w:r w:rsidRPr="009F5DC0">
              <w:rPr>
                <w:rFonts w:ascii="Arial Narrow" w:hAnsi="Arial Narrow" w:cs="Arial"/>
                <w:b/>
              </w:rPr>
              <w:t>Vlastný návrh plnenia</w:t>
            </w:r>
          </w:p>
          <w:p w14:paraId="73F692CE" w14:textId="77777777" w:rsidR="00CB47AC" w:rsidRPr="00C5330A" w:rsidRDefault="00CB47AC" w:rsidP="00CB47AC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9F5DC0">
              <w:rPr>
                <w:rFonts w:ascii="Arial Narrow" w:hAnsi="Arial Narrow"/>
                <w:bCs/>
                <w:color w:val="000000"/>
              </w:rPr>
              <w:t>(doplní uchádzač)</w:t>
            </w:r>
          </w:p>
          <w:p w14:paraId="556ADF72" w14:textId="25D626AA" w:rsidR="00CB47AC" w:rsidRPr="008D62E7" w:rsidRDefault="000B1489" w:rsidP="000B1489">
            <w:pPr>
              <w:spacing w:after="0" w:line="240" w:lineRule="auto"/>
              <w:jc w:val="center"/>
              <w:rPr>
                <w:rFonts w:ascii="Arial Narrow" w:hAnsi="Arial Narrow" w:cs="Arial"/>
                <w:b/>
              </w:rPr>
            </w:pPr>
            <w:r w:rsidRPr="000B1489">
              <w:rPr>
                <w:rFonts w:ascii="Arial Narrow" w:hAnsi="Arial Narrow" w:cs="Arial"/>
                <w:b/>
              </w:rPr>
              <w:t>Požaduje sa uviesť skutočnú špecifikáciu ponúkaného predmetu zákazky - výrobcu, typové označenie a technické parametre,  uviesť áno/nie, v prípade číselnej hodnoty uviesť jej skutočnosť</w:t>
            </w:r>
          </w:p>
        </w:tc>
      </w:tr>
      <w:tr w:rsidR="00CB47AC" w:rsidRPr="008D62E7" w14:paraId="26B0A51E" w14:textId="77777777" w:rsidTr="000B1489">
        <w:trPr>
          <w:trHeight w:val="245"/>
        </w:trPr>
        <w:tc>
          <w:tcPr>
            <w:tcW w:w="40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671BA8" w14:textId="76ECD5A0" w:rsidR="00CB47AC" w:rsidRPr="000B1489" w:rsidRDefault="000B1489" w:rsidP="00CB47AC">
            <w:pPr>
              <w:spacing w:after="0" w:line="240" w:lineRule="auto"/>
              <w:rPr>
                <w:rFonts w:ascii="Arial Narrow" w:hAnsi="Arial Narrow"/>
                <w:bCs/>
                <w:color w:val="000000"/>
              </w:rPr>
            </w:pPr>
            <w:r w:rsidRPr="000B1489">
              <w:rPr>
                <w:rFonts w:ascii="Arial Narrow" w:hAnsi="Arial Narrow"/>
                <w:bCs/>
                <w:color w:val="000000"/>
              </w:rPr>
              <w:t>Množstvo</w:t>
            </w:r>
          </w:p>
        </w:tc>
        <w:tc>
          <w:tcPr>
            <w:tcW w:w="378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AF2D2E" w14:textId="3C60A016" w:rsidR="00CB47AC" w:rsidRPr="000B1489" w:rsidRDefault="000B1489" w:rsidP="00CB47AC">
            <w:pPr>
              <w:spacing w:after="0" w:line="240" w:lineRule="auto"/>
              <w:rPr>
                <w:rFonts w:ascii="Arial Narrow" w:hAnsi="Arial Narrow"/>
                <w:bCs/>
                <w:color w:val="000000"/>
              </w:rPr>
            </w:pPr>
            <w:r w:rsidRPr="000B1489">
              <w:rPr>
                <w:rFonts w:ascii="Arial Narrow" w:hAnsi="Arial Narrow"/>
                <w:bCs/>
                <w:color w:val="000000"/>
              </w:rPr>
              <w:t xml:space="preserve">2 ks </w:t>
            </w:r>
          </w:p>
        </w:tc>
        <w:tc>
          <w:tcPr>
            <w:tcW w:w="5670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3E9CF6B0" w14:textId="2AE0FF4E" w:rsidR="00CB47AC" w:rsidRPr="009F5DC0" w:rsidRDefault="00CB47AC" w:rsidP="00CB47AC">
            <w:pPr>
              <w:spacing w:after="0" w:line="240" w:lineRule="auto"/>
              <w:jc w:val="center"/>
              <w:rPr>
                <w:rFonts w:ascii="Arial Narrow" w:hAnsi="Arial Narrow" w:cs="Arial"/>
                <w:b/>
              </w:rPr>
            </w:pPr>
          </w:p>
        </w:tc>
      </w:tr>
      <w:tr w:rsidR="00CB47AC" w:rsidRPr="00743B77" w14:paraId="57AB8D92" w14:textId="77777777" w:rsidTr="003E2FA8">
        <w:trPr>
          <w:trHeight w:val="457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C6FC44" w14:textId="4BB4BBA2" w:rsidR="00CB47AC" w:rsidRDefault="00CB47AC" w:rsidP="00CB47AC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>Výrobca:</w:t>
            </w:r>
          </w:p>
        </w:tc>
        <w:tc>
          <w:tcPr>
            <w:tcW w:w="56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97ABED" w14:textId="66E41D6D" w:rsidR="00CB47AC" w:rsidRPr="00CB47AC" w:rsidRDefault="003E2FA8" w:rsidP="003E2FA8">
            <w:pPr>
              <w:spacing w:after="0" w:line="240" w:lineRule="auto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>(Doplní uchádzač)</w:t>
            </w:r>
          </w:p>
        </w:tc>
      </w:tr>
      <w:tr w:rsidR="00CB47AC" w:rsidRPr="00A92CDF" w14:paraId="382073E6" w14:textId="77777777" w:rsidTr="003E2FA8">
        <w:trPr>
          <w:trHeight w:val="407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238489" w14:textId="12BD7B7C" w:rsidR="00CB47AC" w:rsidRPr="00A92CDF" w:rsidRDefault="00CB47AC" w:rsidP="00CB47AC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>Typové označenie:</w:t>
            </w:r>
          </w:p>
        </w:tc>
        <w:tc>
          <w:tcPr>
            <w:tcW w:w="5670" w:type="dxa"/>
            <w:gridSpan w:val="2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0DCACCD3" w14:textId="67DD1386" w:rsidR="00CB47AC" w:rsidRPr="00A92CDF" w:rsidRDefault="003E2FA8" w:rsidP="003E2FA8">
            <w:pPr>
              <w:spacing w:after="0" w:line="240" w:lineRule="auto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>(Doplní uchádzač)</w:t>
            </w:r>
          </w:p>
        </w:tc>
      </w:tr>
      <w:tr w:rsidR="00CB47AC" w:rsidRPr="00A92CDF" w14:paraId="5056AD06" w14:textId="77777777" w:rsidTr="00CB47AC">
        <w:trPr>
          <w:trHeight w:val="126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3AFE40" w14:textId="5FD74163" w:rsidR="00CB47AC" w:rsidRPr="00A92CDF" w:rsidRDefault="00CB47AC" w:rsidP="00CB47AC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  <w:r w:rsidRPr="00A822F5">
              <w:rPr>
                <w:rFonts w:ascii="Arial Narrow" w:hAnsi="Arial Narrow" w:cs="Calibri"/>
                <w:b/>
                <w:bCs/>
                <w:color w:val="000000"/>
              </w:rPr>
              <w:t xml:space="preserve">Požaduje sa uviesť </w:t>
            </w:r>
            <w:proofErr w:type="spellStart"/>
            <w:r w:rsidRPr="00A822F5">
              <w:rPr>
                <w:rFonts w:ascii="Arial Narrow" w:hAnsi="Arial Narrow" w:cs="Calibri"/>
                <w:b/>
                <w:bCs/>
                <w:color w:val="000000"/>
              </w:rPr>
              <w:t>link</w:t>
            </w:r>
            <w:proofErr w:type="spellEnd"/>
            <w:r w:rsidRPr="00A822F5">
              <w:rPr>
                <w:rFonts w:ascii="Arial Narrow" w:hAnsi="Arial Narrow" w:cs="Calibri"/>
                <w:b/>
                <w:bCs/>
                <w:color w:val="000000"/>
              </w:rPr>
              <w:t xml:space="preserve"> na webovú stránku  s fotografiou a technickou špecifikáciou po</w:t>
            </w:r>
            <w:r>
              <w:rPr>
                <w:rFonts w:ascii="Arial Narrow" w:hAnsi="Arial Narrow" w:cs="Calibri"/>
                <w:b/>
                <w:bCs/>
                <w:color w:val="000000"/>
              </w:rPr>
              <w:t xml:space="preserve">núkaného zariadenia, napr. </w:t>
            </w:r>
            <w:proofErr w:type="spellStart"/>
            <w:r>
              <w:rPr>
                <w:rFonts w:ascii="Arial Narrow" w:hAnsi="Arial Narrow" w:cs="Calibri"/>
                <w:b/>
                <w:bCs/>
                <w:color w:val="000000"/>
              </w:rPr>
              <w:t>link</w:t>
            </w:r>
            <w:proofErr w:type="spellEnd"/>
            <w:r>
              <w:rPr>
                <w:rFonts w:ascii="Arial Narrow" w:hAnsi="Arial Narrow" w:cs="Calibri"/>
                <w:b/>
                <w:bCs/>
                <w:color w:val="000000"/>
              </w:rPr>
              <w:t xml:space="preserve"> </w:t>
            </w:r>
            <w:r w:rsidRPr="00A822F5">
              <w:rPr>
                <w:rFonts w:ascii="Arial Narrow" w:hAnsi="Arial Narrow" w:cs="Calibri"/>
                <w:b/>
                <w:bCs/>
                <w:color w:val="000000"/>
              </w:rPr>
              <w:t>na technický alebo katalógový list.</w:t>
            </w:r>
          </w:p>
        </w:tc>
        <w:tc>
          <w:tcPr>
            <w:tcW w:w="5670" w:type="dxa"/>
            <w:gridSpan w:val="2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44000899" w14:textId="07562BE6" w:rsidR="00CB47AC" w:rsidRPr="00A92CDF" w:rsidRDefault="003E2FA8" w:rsidP="003E2FA8">
            <w:pPr>
              <w:spacing w:after="0" w:line="240" w:lineRule="auto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>(Doplní uchádzač)</w:t>
            </w:r>
          </w:p>
        </w:tc>
      </w:tr>
      <w:tr w:rsidR="000B1489" w:rsidRPr="00A92CDF" w14:paraId="5626AB47" w14:textId="77777777" w:rsidTr="000B1489">
        <w:trPr>
          <w:trHeight w:val="126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EC7158F" w14:textId="4975F3EA" w:rsidR="000B1489" w:rsidRPr="00A92CDF" w:rsidRDefault="000B1489" w:rsidP="00CB47AC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  <w:r w:rsidRPr="000B1489">
              <w:rPr>
                <w:rFonts w:ascii="Arial Narrow" w:hAnsi="Arial Narrow"/>
                <w:b/>
                <w:bCs/>
                <w:color w:val="000000"/>
              </w:rPr>
              <w:t>Požadovaná technická špecifikácia, parametre a funkcionality</w:t>
            </w:r>
          </w:p>
        </w:tc>
        <w:tc>
          <w:tcPr>
            <w:tcW w:w="2976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6931E4A" w14:textId="0FBE1BE1" w:rsidR="000B1489" w:rsidRPr="00A92CDF" w:rsidRDefault="000B1489" w:rsidP="00CB47AC">
            <w:pPr>
              <w:spacing w:after="0" w:line="240" w:lineRule="auto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 w:cs="Arial"/>
                <w:b/>
              </w:rPr>
              <w:t>Uchádzač uvedie presnú hodnotu, resp. údaj (číslom a/alebo slovom)</w:t>
            </w:r>
          </w:p>
        </w:tc>
        <w:tc>
          <w:tcPr>
            <w:tcW w:w="269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4FDC2CA" w14:textId="326A4E9C" w:rsidR="000B1489" w:rsidRPr="00A92CDF" w:rsidRDefault="000B1489" w:rsidP="000B1489">
            <w:pPr>
              <w:spacing w:after="0" w:line="240" w:lineRule="auto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 w:rsidRPr="00743B77">
              <w:rPr>
                <w:rFonts w:ascii="Arial Narrow" w:hAnsi="Arial Narrow"/>
                <w:b/>
                <w:bCs/>
                <w:color w:val="000000"/>
              </w:rPr>
              <w:t>Uchádzač uvedie „áno/nie“</w:t>
            </w:r>
          </w:p>
        </w:tc>
      </w:tr>
      <w:tr w:rsidR="00CB47AC" w14:paraId="1916BAA8" w14:textId="77777777" w:rsidTr="00330F0E">
        <w:trPr>
          <w:trHeight w:val="271"/>
        </w:trPr>
        <w:tc>
          <w:tcPr>
            <w:tcW w:w="41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ED9E67E" w14:textId="3E652231" w:rsidR="00CB47AC" w:rsidRPr="00FA1264" w:rsidRDefault="00CB47AC" w:rsidP="00CB47AC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  <w:r w:rsidRPr="00FA1264">
              <w:rPr>
                <w:rFonts w:ascii="Arial Narrow" w:hAnsi="Arial Narrow"/>
                <w:b/>
                <w:bCs/>
              </w:rPr>
              <w:t>1.</w:t>
            </w:r>
            <w:r w:rsidR="000B1489">
              <w:rPr>
                <w:rFonts w:ascii="Arial Narrow" w:hAnsi="Arial Narrow"/>
                <w:b/>
                <w:bCs/>
              </w:rPr>
              <w:t>1)</w:t>
            </w:r>
            <w:r w:rsidRPr="00FA1264">
              <w:rPr>
                <w:rFonts w:ascii="Arial Narrow" w:hAnsi="Arial Narrow"/>
                <w:b/>
                <w:bCs/>
              </w:rPr>
              <w:t xml:space="preserve"> </w:t>
            </w:r>
            <w:r>
              <w:rPr>
                <w:rFonts w:ascii="Arial Narrow" w:hAnsi="Arial Narrow"/>
                <w:b/>
                <w:bCs/>
              </w:rPr>
              <w:t xml:space="preserve">Vyhotovenie vnútornej jednotky </w:t>
            </w: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01415D5" w14:textId="012F8688" w:rsidR="00CB47AC" w:rsidRPr="00FA1264" w:rsidRDefault="00CB47AC" w:rsidP="00CB47AC">
            <w:pPr>
              <w:spacing w:after="0" w:line="240" w:lineRule="auto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 xml:space="preserve">Nástenná vnútorná jednotka </w:t>
            </w:r>
          </w:p>
          <w:p w14:paraId="43E2D763" w14:textId="77777777" w:rsidR="00CB47AC" w:rsidRPr="00FA1264" w:rsidRDefault="00CB47AC" w:rsidP="00CB47AC">
            <w:pPr>
              <w:spacing w:after="0" w:line="240" w:lineRule="auto"/>
              <w:rPr>
                <w:rFonts w:ascii="Arial Narrow" w:hAnsi="Arial Narrow"/>
                <w:bCs/>
                <w:color w:val="000000"/>
              </w:rPr>
            </w:pPr>
          </w:p>
          <w:p w14:paraId="386C69C2" w14:textId="687A4DB0" w:rsidR="00CB47AC" w:rsidRPr="00FA1264" w:rsidRDefault="00CB47AC" w:rsidP="00265BE5">
            <w:pPr>
              <w:spacing w:after="0" w:line="240" w:lineRule="auto"/>
              <w:rPr>
                <w:rFonts w:ascii="Arial Narrow" w:hAnsi="Arial Narrow"/>
                <w:bCs/>
                <w:color w:val="000000"/>
                <w:sz w:val="18"/>
                <w:szCs w:val="18"/>
              </w:rPr>
            </w:pPr>
            <w:r w:rsidRPr="00FA1264">
              <w:rPr>
                <w:rFonts w:ascii="Arial Narrow" w:hAnsi="Arial Narrow"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29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222063A" w14:textId="2A26AE0D" w:rsidR="00CB47AC" w:rsidRDefault="00265BE5" w:rsidP="00CB47AC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  <w:color w:val="000000"/>
              </w:rPr>
              <w:t>N/A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5B53C" w14:textId="40A71016" w:rsidR="00CB47AC" w:rsidRDefault="00CB47AC" w:rsidP="00CB47AC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</w:tr>
      <w:tr w:rsidR="00CB47AC" w14:paraId="36839F6F" w14:textId="77777777" w:rsidTr="00330F0E">
        <w:trPr>
          <w:trHeight w:val="380"/>
        </w:trPr>
        <w:tc>
          <w:tcPr>
            <w:tcW w:w="41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18037C2D" w14:textId="3617DA88" w:rsidR="00CB47AC" w:rsidRPr="008D62E7" w:rsidRDefault="00CB47AC" w:rsidP="00CB47AC">
            <w:pPr>
              <w:spacing w:before="240"/>
              <w:rPr>
                <w:rFonts w:ascii="Arial Narrow" w:hAnsi="Arial Narrow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>1.</w:t>
            </w:r>
            <w:r w:rsidR="000B1489">
              <w:rPr>
                <w:rFonts w:ascii="Arial Narrow" w:hAnsi="Arial Narrow"/>
                <w:b/>
                <w:bCs/>
                <w:color w:val="000000"/>
              </w:rPr>
              <w:t>2</w:t>
            </w:r>
            <w:r>
              <w:rPr>
                <w:rFonts w:ascii="Arial Narrow" w:hAnsi="Arial Narrow"/>
                <w:b/>
                <w:bCs/>
                <w:color w:val="000000"/>
              </w:rPr>
              <w:t>) Nominálny, resp. menovitý chladiaci výkon</w:t>
            </w: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02F98D" w14:textId="44F3A346" w:rsidR="00CB47AC" w:rsidRDefault="00CB47AC" w:rsidP="00CB47AC">
            <w:pPr>
              <w:spacing w:before="240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>14 kW</w:t>
            </w:r>
          </w:p>
          <w:p w14:paraId="58BF8637" w14:textId="1C91A64C" w:rsidR="00CB47AC" w:rsidRPr="00E66158" w:rsidRDefault="00CB47AC" w:rsidP="00742386">
            <w:pPr>
              <w:spacing w:before="240" w:after="0"/>
              <w:rPr>
                <w:rFonts w:ascii="Arial Narrow" w:hAnsi="Arial Narrow"/>
                <w:bCs/>
                <w:color w:val="000000"/>
                <w:sz w:val="18"/>
                <w:szCs w:val="18"/>
              </w:rPr>
            </w:pPr>
            <w:r w:rsidRPr="00FA1264">
              <w:rPr>
                <w:rFonts w:ascii="Arial Narrow" w:hAnsi="Arial Narrow"/>
                <w:bCs/>
                <w:color w:val="000000"/>
                <w:sz w:val="18"/>
                <w:szCs w:val="18"/>
              </w:rPr>
              <w:t xml:space="preserve">(doplňujúce informácie: Verejný obstarávateľ </w:t>
            </w:r>
            <w:r w:rsidRPr="005C44E8">
              <w:rPr>
                <w:rFonts w:ascii="Arial Narrow" w:hAnsi="Arial Narrow"/>
                <w:bCs/>
                <w:color w:val="000000"/>
                <w:sz w:val="18"/>
                <w:szCs w:val="18"/>
              </w:rPr>
              <w:t>akceptuje</w:t>
            </w:r>
            <w:r>
              <w:rPr>
                <w:rFonts w:ascii="Arial Narrow" w:hAnsi="Arial Narrow"/>
                <w:bCs/>
                <w:color w:val="000000"/>
                <w:sz w:val="18"/>
                <w:szCs w:val="18"/>
              </w:rPr>
              <w:t xml:space="preserve"> mínusovú</w:t>
            </w:r>
            <w:r w:rsidRPr="005C44E8">
              <w:rPr>
                <w:rFonts w:ascii="Arial Narrow" w:hAnsi="Arial Narrow"/>
                <w:bCs/>
                <w:color w:val="000000"/>
                <w:sz w:val="18"/>
                <w:szCs w:val="18"/>
              </w:rPr>
              <w:t xml:space="preserve"> odchýlku</w:t>
            </w:r>
            <w:r w:rsidRPr="00FE47E0">
              <w:rPr>
                <w:rFonts w:ascii="Arial Narrow" w:hAnsi="Arial Narrow"/>
                <w:bCs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Arial Narrow" w:hAnsi="Arial Narrow"/>
                <w:bCs/>
                <w:color w:val="000000"/>
                <w:sz w:val="18"/>
                <w:szCs w:val="18"/>
              </w:rPr>
              <w:t xml:space="preserve">chladiaceho výkonu uvedenú v katalógovom liste, maximálne do 10% </w:t>
            </w:r>
            <w:proofErr w:type="spellStart"/>
            <w:r>
              <w:rPr>
                <w:rFonts w:ascii="Arial Narrow" w:hAnsi="Arial Narrow"/>
                <w:bCs/>
                <w:color w:val="000000"/>
                <w:sz w:val="18"/>
                <w:szCs w:val="18"/>
              </w:rPr>
              <w:t>t.j</w:t>
            </w:r>
            <w:proofErr w:type="spellEnd"/>
            <w:r>
              <w:rPr>
                <w:rFonts w:ascii="Arial Narrow" w:hAnsi="Arial Narrow"/>
                <w:bCs/>
                <w:color w:val="000000"/>
                <w:sz w:val="18"/>
                <w:szCs w:val="18"/>
              </w:rPr>
              <w:t>. – min.</w:t>
            </w:r>
            <w:r w:rsidR="003E2FA8">
              <w:rPr>
                <w:rFonts w:ascii="Arial Narrow" w:hAnsi="Arial Narrow"/>
                <w:bCs/>
                <w:color w:val="000000"/>
                <w:sz w:val="18"/>
                <w:szCs w:val="18"/>
              </w:rPr>
              <w:t xml:space="preserve"> </w:t>
            </w:r>
            <w:r w:rsidR="003E2FA8" w:rsidRPr="00742386">
              <w:rPr>
                <w:rFonts w:ascii="Arial Narrow" w:hAnsi="Arial Narrow"/>
                <w:bCs/>
                <w:color w:val="000000"/>
                <w:sz w:val="18"/>
                <w:szCs w:val="18"/>
              </w:rPr>
              <w:t>1</w:t>
            </w:r>
            <w:r w:rsidR="007F653F" w:rsidRPr="00742386">
              <w:rPr>
                <w:rFonts w:ascii="Arial Narrow" w:hAnsi="Arial Narrow"/>
                <w:bCs/>
                <w:color w:val="000000"/>
                <w:sz w:val="18"/>
                <w:szCs w:val="18"/>
              </w:rPr>
              <w:t>2</w:t>
            </w:r>
            <w:r w:rsidR="003E2FA8" w:rsidRPr="00742386">
              <w:rPr>
                <w:rFonts w:ascii="Arial Narrow" w:hAnsi="Arial Narrow"/>
                <w:bCs/>
                <w:color w:val="000000"/>
                <w:sz w:val="18"/>
                <w:szCs w:val="18"/>
              </w:rPr>
              <w:t>,</w:t>
            </w:r>
            <w:r w:rsidR="007F653F" w:rsidRPr="00742386">
              <w:rPr>
                <w:rFonts w:ascii="Arial Narrow" w:hAnsi="Arial Narrow"/>
                <w:bCs/>
                <w:color w:val="000000"/>
                <w:sz w:val="18"/>
                <w:szCs w:val="18"/>
              </w:rPr>
              <w:t>6</w:t>
            </w:r>
            <w:r w:rsidRPr="00742386">
              <w:rPr>
                <w:rFonts w:ascii="Arial Narrow" w:hAnsi="Arial Narrow"/>
                <w:bCs/>
                <w:color w:val="000000"/>
                <w:sz w:val="18"/>
                <w:szCs w:val="18"/>
              </w:rPr>
              <w:t>kW)</w:t>
            </w:r>
            <w:r>
              <w:rPr>
                <w:rFonts w:ascii="Arial Narrow" w:hAnsi="Arial Narrow"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29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68CCAD7" w14:textId="77777777" w:rsidR="00CB47AC" w:rsidRDefault="00CB47AC" w:rsidP="00CB47AC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4E724C" w14:textId="77777777" w:rsidR="00CB47AC" w:rsidRDefault="00CB47AC" w:rsidP="00CB47AC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>N/A</w:t>
            </w:r>
          </w:p>
        </w:tc>
      </w:tr>
      <w:tr w:rsidR="00CB47AC" w14:paraId="21322B22" w14:textId="77777777" w:rsidTr="00330F0E">
        <w:trPr>
          <w:trHeight w:val="773"/>
        </w:trPr>
        <w:tc>
          <w:tcPr>
            <w:tcW w:w="41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2882649" w14:textId="30C16F04" w:rsidR="00CB47AC" w:rsidRPr="00503A98" w:rsidRDefault="00CB47AC" w:rsidP="00CB47AC">
            <w:pPr>
              <w:spacing w:before="240"/>
              <w:rPr>
                <w:rFonts w:ascii="Arial Narrow" w:hAnsi="Arial Narrow"/>
                <w:b/>
                <w:bCs/>
                <w:color w:val="000000"/>
                <w:highlight w:val="yellow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>1.</w:t>
            </w:r>
            <w:r w:rsidR="000B1489">
              <w:rPr>
                <w:rFonts w:ascii="Arial Narrow" w:hAnsi="Arial Narrow"/>
                <w:b/>
                <w:bCs/>
                <w:color w:val="000000"/>
              </w:rPr>
              <w:t>3</w:t>
            </w:r>
            <w:r>
              <w:rPr>
                <w:rFonts w:ascii="Arial Narrow" w:hAnsi="Arial Narrow"/>
                <w:b/>
                <w:bCs/>
                <w:color w:val="000000"/>
              </w:rPr>
              <w:t xml:space="preserve">) Ovládač </w:t>
            </w: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C31AADD" w14:textId="159FA64F" w:rsidR="00CB47AC" w:rsidRPr="00503A98" w:rsidRDefault="00CB47AC" w:rsidP="00CB47AC">
            <w:pPr>
              <w:spacing w:before="240"/>
              <w:rPr>
                <w:rFonts w:ascii="Arial Narrow" w:hAnsi="Arial Narrow"/>
                <w:bCs/>
                <w:color w:val="000000"/>
                <w:highlight w:val="yellow"/>
              </w:rPr>
            </w:pPr>
            <w:r>
              <w:rPr>
                <w:rFonts w:ascii="Arial Narrow" w:hAnsi="Arial Narrow"/>
                <w:bCs/>
                <w:color w:val="000000"/>
              </w:rPr>
              <w:t xml:space="preserve">Nástenný káblový </w:t>
            </w:r>
          </w:p>
        </w:tc>
        <w:tc>
          <w:tcPr>
            <w:tcW w:w="29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874D34D" w14:textId="45AD3C75" w:rsidR="00CB47AC" w:rsidRPr="00503A98" w:rsidRDefault="00265BE5" w:rsidP="00CB47AC">
            <w:pPr>
              <w:spacing w:before="240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>
              <w:rPr>
                <w:rFonts w:ascii="Arial Narrow" w:hAnsi="Arial Narrow"/>
                <w:bCs/>
                <w:color w:val="000000"/>
              </w:rPr>
              <w:t>N/A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B03EB" w14:textId="571E7E1D" w:rsidR="00CB47AC" w:rsidRPr="00503A98" w:rsidRDefault="00CB47AC" w:rsidP="00CB47AC">
            <w:pPr>
              <w:spacing w:before="240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</w:p>
        </w:tc>
      </w:tr>
      <w:tr w:rsidR="00CB47AC" w14:paraId="009B085A" w14:textId="77777777" w:rsidTr="00265BE5">
        <w:trPr>
          <w:trHeight w:val="423"/>
        </w:trPr>
        <w:tc>
          <w:tcPr>
            <w:tcW w:w="41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CAD8C3F" w14:textId="386257CE" w:rsidR="00CB47AC" w:rsidRPr="004120B0" w:rsidRDefault="00CB47AC" w:rsidP="00CB47AC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 w:rsidRPr="004120B0">
              <w:rPr>
                <w:rFonts w:ascii="Arial Narrow" w:hAnsi="Arial Narrow"/>
                <w:b/>
                <w:bCs/>
                <w:color w:val="000000"/>
              </w:rPr>
              <w:t>1.</w:t>
            </w:r>
            <w:r w:rsidR="000B1489" w:rsidRPr="004120B0">
              <w:rPr>
                <w:rFonts w:ascii="Arial Narrow" w:hAnsi="Arial Narrow"/>
                <w:b/>
                <w:bCs/>
                <w:color w:val="000000"/>
              </w:rPr>
              <w:t>4</w:t>
            </w:r>
            <w:r w:rsidRPr="004120B0">
              <w:rPr>
                <w:rFonts w:ascii="Arial Narrow" w:hAnsi="Arial Narrow"/>
                <w:b/>
                <w:bCs/>
                <w:color w:val="000000"/>
              </w:rPr>
              <w:t xml:space="preserve">) Energetická trieda   </w:t>
            </w: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8EA1F02" w14:textId="6599BE78" w:rsidR="00CB47AC" w:rsidRPr="004120B0" w:rsidRDefault="00CB47AC" w:rsidP="00CB47AC">
            <w:pPr>
              <w:spacing w:before="240"/>
              <w:rPr>
                <w:rFonts w:ascii="Arial Narrow" w:hAnsi="Arial Narrow"/>
                <w:bCs/>
                <w:color w:val="000000"/>
              </w:rPr>
            </w:pPr>
            <w:r w:rsidRPr="004120B0">
              <w:rPr>
                <w:rFonts w:ascii="Arial Narrow" w:hAnsi="Arial Narrow"/>
                <w:bCs/>
                <w:color w:val="000000"/>
              </w:rPr>
              <w:t>Min. A++</w:t>
            </w:r>
          </w:p>
        </w:tc>
        <w:tc>
          <w:tcPr>
            <w:tcW w:w="29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8B46C90" w14:textId="77777777" w:rsidR="00CB47AC" w:rsidRDefault="00CB47AC" w:rsidP="00CB47AC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5AC2D" w14:textId="77777777" w:rsidR="00CB47AC" w:rsidRDefault="00CB47AC" w:rsidP="00CB47AC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>N/A</w:t>
            </w:r>
          </w:p>
        </w:tc>
      </w:tr>
      <w:tr w:rsidR="00CB47AC" w14:paraId="7158E37E" w14:textId="77777777" w:rsidTr="00330F0E">
        <w:trPr>
          <w:trHeight w:val="423"/>
        </w:trPr>
        <w:tc>
          <w:tcPr>
            <w:tcW w:w="41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69C1B8B" w14:textId="5C1F86A8" w:rsidR="00CB47AC" w:rsidRDefault="00CB47AC" w:rsidP="00CB47AC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lastRenderedPageBreak/>
              <w:t xml:space="preserve">1.6) ostatné </w:t>
            </w: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F0E9B01" w14:textId="77777777" w:rsidR="00CB47AC" w:rsidRPr="00CB47AC" w:rsidRDefault="00CB47AC" w:rsidP="00A55538">
            <w:pPr>
              <w:spacing w:before="240" w:after="0"/>
              <w:rPr>
                <w:rFonts w:ascii="Arial Narrow" w:hAnsi="Arial Narrow"/>
                <w:bCs/>
                <w:color w:val="000000"/>
              </w:rPr>
            </w:pPr>
            <w:r w:rsidRPr="00CB47AC">
              <w:rPr>
                <w:rFonts w:ascii="Arial Narrow" w:hAnsi="Arial Narrow"/>
                <w:bCs/>
                <w:color w:val="000000"/>
              </w:rPr>
              <w:t>Režim automatického striedania v ringu</w:t>
            </w:r>
          </w:p>
          <w:p w14:paraId="3DD97BD7" w14:textId="3E5D313B" w:rsidR="00CB47AC" w:rsidRDefault="00CB47AC" w:rsidP="00A55538">
            <w:pPr>
              <w:spacing w:before="240" w:after="0"/>
              <w:rPr>
                <w:rFonts w:ascii="Arial Narrow" w:hAnsi="Arial Narrow"/>
                <w:bCs/>
                <w:color w:val="000000"/>
              </w:rPr>
            </w:pPr>
            <w:r w:rsidRPr="00CB47AC">
              <w:rPr>
                <w:rFonts w:ascii="Arial Narrow" w:hAnsi="Arial Narrow"/>
                <w:bCs/>
                <w:color w:val="000000"/>
              </w:rPr>
              <w:t>Vyvedenie binárnych prevádzkových a poruchových stavov</w:t>
            </w:r>
          </w:p>
        </w:tc>
        <w:tc>
          <w:tcPr>
            <w:tcW w:w="29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B70ABF7" w14:textId="3DE5567D" w:rsidR="00CB47AC" w:rsidRDefault="00CB47AC" w:rsidP="00CB47AC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81F9CD" w14:textId="5A4BBF92" w:rsidR="00CB47AC" w:rsidRDefault="00CB47AC" w:rsidP="00CB47AC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>N/A</w:t>
            </w:r>
          </w:p>
        </w:tc>
      </w:tr>
      <w:tr w:rsidR="006F6E8E" w14:paraId="14A15AE6" w14:textId="77777777" w:rsidTr="00330F0E">
        <w:trPr>
          <w:trHeight w:val="423"/>
        </w:trPr>
        <w:tc>
          <w:tcPr>
            <w:tcW w:w="41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D7D205C" w14:textId="5A00D6EE" w:rsidR="006F6E8E" w:rsidRDefault="006F6E8E" w:rsidP="00CB47AC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1.7) </w:t>
            </w:r>
            <w:r w:rsidR="00330F0E">
              <w:rPr>
                <w:rFonts w:ascii="Arial Narrow" w:hAnsi="Arial Narrow"/>
                <w:b/>
                <w:sz w:val="24"/>
                <w:szCs w:val="24"/>
              </w:rPr>
              <w:t xml:space="preserve"> Súvisiace služby s predmetom dodávky</w:t>
            </w: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F7D5757" w14:textId="77777777" w:rsidR="00525006" w:rsidRPr="00330F0E" w:rsidRDefault="006F6E8E" w:rsidP="000C3F4A">
            <w:pPr>
              <w:pStyle w:val="Odsekzoznamu"/>
              <w:numPr>
                <w:ilvl w:val="0"/>
                <w:numId w:val="4"/>
              </w:numPr>
              <w:spacing w:before="240" w:after="0"/>
              <w:rPr>
                <w:rFonts w:ascii="Arial Narrow" w:hAnsi="Arial Narrow"/>
              </w:rPr>
            </w:pPr>
            <w:r w:rsidRPr="00330F0E">
              <w:rPr>
                <w:rFonts w:ascii="Arial Narrow" w:hAnsi="Arial Narrow"/>
                <w:bCs/>
                <w:color w:val="000000"/>
              </w:rPr>
              <w:t xml:space="preserve">Dodávateľ zabezpečí montážne služby </w:t>
            </w:r>
            <w:proofErr w:type="spellStart"/>
            <w:r w:rsidRPr="00330F0E">
              <w:rPr>
                <w:rFonts w:ascii="Arial Narrow" w:hAnsi="Arial Narrow"/>
                <w:bCs/>
                <w:color w:val="000000"/>
              </w:rPr>
              <w:t>t.j</w:t>
            </w:r>
            <w:proofErr w:type="spellEnd"/>
            <w:r w:rsidRPr="00330F0E">
              <w:rPr>
                <w:rFonts w:ascii="Arial Narrow" w:hAnsi="Arial Narrow"/>
                <w:bCs/>
                <w:color w:val="000000"/>
              </w:rPr>
              <w:t xml:space="preserve">. inštaláciu zariadenia </w:t>
            </w:r>
            <w:r w:rsidR="00525006" w:rsidRPr="00330F0E">
              <w:rPr>
                <w:rFonts w:ascii="Arial Narrow" w:hAnsi="Arial Narrow"/>
                <w:bCs/>
                <w:color w:val="000000"/>
              </w:rPr>
              <w:t xml:space="preserve">v priestoroch </w:t>
            </w:r>
            <w:r w:rsidR="00525006" w:rsidRPr="00330F0E">
              <w:rPr>
                <w:rFonts w:ascii="Arial Narrow" w:hAnsi="Arial Narrow"/>
              </w:rPr>
              <w:t xml:space="preserve">Úradu hraničnej a cudzineckej polície Prezídia policajného zboru na Ružinovskej ulici 1/B, 812 72 Bratislave. </w:t>
            </w:r>
          </w:p>
          <w:p w14:paraId="55E39FE5" w14:textId="77777777" w:rsidR="00330F0E" w:rsidRDefault="00330F0E" w:rsidP="00330F0E">
            <w:pPr>
              <w:pStyle w:val="Odsekzoznamu"/>
              <w:spacing w:before="240" w:after="0"/>
              <w:rPr>
                <w:rFonts w:ascii="Arial Narrow" w:hAnsi="Arial Narrow"/>
              </w:rPr>
            </w:pPr>
          </w:p>
          <w:p w14:paraId="144F225F" w14:textId="1770EBC1" w:rsidR="00330F0E" w:rsidRPr="00330F0E" w:rsidRDefault="00330F0E" w:rsidP="000C3F4A">
            <w:pPr>
              <w:pStyle w:val="Odsekzoznamu"/>
              <w:numPr>
                <w:ilvl w:val="0"/>
                <w:numId w:val="4"/>
              </w:numPr>
              <w:spacing w:before="240" w:after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Dodávateľ zabezpečí údržbu a dezinfekciu zariadenia</w:t>
            </w:r>
            <w:r w:rsidR="00062A20">
              <w:rPr>
                <w:rFonts w:ascii="Arial Narrow" w:hAnsi="Arial Narrow"/>
              </w:rPr>
              <w:t>,</w:t>
            </w:r>
            <w:r>
              <w:rPr>
                <w:rFonts w:ascii="Arial Narrow" w:hAnsi="Arial Narrow"/>
              </w:rPr>
              <w:t xml:space="preserve"> minimá</w:t>
            </w:r>
            <w:r w:rsidR="00062A20">
              <w:rPr>
                <w:rFonts w:ascii="Arial Narrow" w:hAnsi="Arial Narrow"/>
              </w:rPr>
              <w:t>lne 1x ročne na obdobie 2 rokov</w:t>
            </w:r>
            <w:r>
              <w:rPr>
                <w:rFonts w:ascii="Arial Narrow" w:hAnsi="Arial Narrow"/>
              </w:rPr>
              <w:t xml:space="preserve"> od ukončenia inštalácie zariadenia. </w:t>
            </w:r>
          </w:p>
        </w:tc>
        <w:tc>
          <w:tcPr>
            <w:tcW w:w="29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E64BC9" w14:textId="7B1AA5AA" w:rsidR="006F6E8E" w:rsidRDefault="00330F0E" w:rsidP="00CB47AC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>N/A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63D7B" w14:textId="77777777" w:rsidR="006F6E8E" w:rsidRDefault="006F6E8E" w:rsidP="00CB47AC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</w:tr>
    </w:tbl>
    <w:p w14:paraId="105EBAA4" w14:textId="130C26E2" w:rsidR="004E6E8E" w:rsidRDefault="004E6E8E" w:rsidP="007D1A25">
      <w:pPr>
        <w:rPr>
          <w:rFonts w:ascii="Arial Narrow" w:hAnsi="Arial Narrow"/>
          <w:i/>
          <w:color w:val="000000"/>
        </w:rPr>
      </w:pPr>
    </w:p>
    <w:p w14:paraId="7654844F" w14:textId="19C5DCB2" w:rsidR="004E6E8E" w:rsidRDefault="004E6E8E" w:rsidP="00123C8C">
      <w:pPr>
        <w:tabs>
          <w:tab w:val="left" w:pos="567"/>
          <w:tab w:val="center" w:pos="1701"/>
          <w:tab w:val="center" w:pos="5670"/>
          <w:tab w:val="left" w:pos="7513"/>
        </w:tabs>
        <w:spacing w:after="60" w:line="264" w:lineRule="auto"/>
        <w:jc w:val="both"/>
        <w:rPr>
          <w:rFonts w:ascii="Arial Narrow" w:hAnsi="Arial Narrow"/>
          <w:i/>
          <w:color w:val="000000"/>
        </w:rPr>
      </w:pPr>
    </w:p>
    <w:p w14:paraId="06641E35" w14:textId="77777777" w:rsidR="004E6E8E" w:rsidRDefault="004E6E8E" w:rsidP="00123C8C">
      <w:pPr>
        <w:tabs>
          <w:tab w:val="left" w:pos="567"/>
          <w:tab w:val="center" w:pos="1701"/>
          <w:tab w:val="center" w:pos="5670"/>
          <w:tab w:val="left" w:pos="7513"/>
        </w:tabs>
        <w:spacing w:after="60" w:line="264" w:lineRule="auto"/>
        <w:jc w:val="both"/>
        <w:rPr>
          <w:rFonts w:ascii="Arial Narrow" w:hAnsi="Arial Narrow"/>
          <w:i/>
          <w:color w:val="000000"/>
        </w:rPr>
      </w:pPr>
    </w:p>
    <w:p w14:paraId="71D3277B" w14:textId="52C8F448" w:rsidR="004E6E8E" w:rsidRDefault="004E6E8E" w:rsidP="00123C8C">
      <w:pPr>
        <w:tabs>
          <w:tab w:val="left" w:pos="567"/>
          <w:tab w:val="center" w:pos="1701"/>
          <w:tab w:val="center" w:pos="5670"/>
          <w:tab w:val="left" w:pos="7513"/>
        </w:tabs>
        <w:spacing w:after="60" w:line="264" w:lineRule="auto"/>
        <w:jc w:val="both"/>
        <w:rPr>
          <w:rFonts w:ascii="Arial Narrow" w:hAnsi="Arial Narrow"/>
          <w:i/>
          <w:color w:val="000000"/>
        </w:rPr>
      </w:pPr>
    </w:p>
    <w:p w14:paraId="0250497F" w14:textId="6369BF34" w:rsidR="00A16BB4" w:rsidRDefault="00A16BB4" w:rsidP="00123C8C">
      <w:pPr>
        <w:tabs>
          <w:tab w:val="left" w:pos="567"/>
          <w:tab w:val="center" w:pos="1701"/>
          <w:tab w:val="center" w:pos="5670"/>
          <w:tab w:val="left" w:pos="7513"/>
        </w:tabs>
        <w:spacing w:after="60" w:line="264" w:lineRule="auto"/>
        <w:jc w:val="both"/>
        <w:rPr>
          <w:rFonts w:ascii="Arial Narrow" w:hAnsi="Arial Narrow"/>
          <w:i/>
          <w:color w:val="000000"/>
        </w:rPr>
      </w:pPr>
    </w:p>
    <w:p w14:paraId="6D4E3B2E" w14:textId="01F86265" w:rsidR="00A16BB4" w:rsidRDefault="00A16BB4" w:rsidP="00123C8C">
      <w:pPr>
        <w:tabs>
          <w:tab w:val="left" w:pos="567"/>
          <w:tab w:val="center" w:pos="1701"/>
          <w:tab w:val="center" w:pos="5670"/>
          <w:tab w:val="left" w:pos="7513"/>
        </w:tabs>
        <w:spacing w:after="60" w:line="264" w:lineRule="auto"/>
        <w:jc w:val="both"/>
        <w:rPr>
          <w:rFonts w:ascii="Arial Narrow" w:hAnsi="Arial Narrow"/>
          <w:i/>
          <w:color w:val="000000"/>
        </w:rPr>
      </w:pPr>
    </w:p>
    <w:p w14:paraId="4C4E5A6D" w14:textId="2E96F67B" w:rsidR="00FE47E0" w:rsidRDefault="00FE47E0" w:rsidP="005B73D4">
      <w:pPr>
        <w:tabs>
          <w:tab w:val="left" w:pos="567"/>
          <w:tab w:val="center" w:pos="1701"/>
          <w:tab w:val="center" w:pos="5670"/>
          <w:tab w:val="left" w:pos="7513"/>
        </w:tabs>
        <w:spacing w:after="60" w:line="264" w:lineRule="auto"/>
        <w:jc w:val="both"/>
        <w:rPr>
          <w:rFonts w:ascii="Arial Narrow" w:hAnsi="Arial Narrow"/>
          <w:i/>
          <w:color w:val="000000"/>
        </w:rPr>
      </w:pPr>
    </w:p>
    <w:p w14:paraId="707A895F" w14:textId="5FF7B037" w:rsidR="00BC3F23" w:rsidRDefault="00BC3F23" w:rsidP="005B73D4">
      <w:pPr>
        <w:tabs>
          <w:tab w:val="left" w:pos="567"/>
          <w:tab w:val="center" w:pos="1701"/>
          <w:tab w:val="center" w:pos="5670"/>
          <w:tab w:val="left" w:pos="7513"/>
        </w:tabs>
        <w:spacing w:after="60" w:line="264" w:lineRule="auto"/>
        <w:jc w:val="both"/>
        <w:rPr>
          <w:rFonts w:ascii="Arial Narrow" w:hAnsi="Arial Narrow"/>
          <w:i/>
          <w:color w:val="000000"/>
        </w:rPr>
      </w:pPr>
    </w:p>
    <w:p w14:paraId="3C301F7F" w14:textId="77777777" w:rsidR="00BC3F23" w:rsidRDefault="00BC3F23" w:rsidP="005B73D4">
      <w:pPr>
        <w:tabs>
          <w:tab w:val="left" w:pos="567"/>
          <w:tab w:val="center" w:pos="1701"/>
          <w:tab w:val="center" w:pos="5670"/>
          <w:tab w:val="left" w:pos="7513"/>
        </w:tabs>
        <w:spacing w:after="60" w:line="264" w:lineRule="auto"/>
        <w:jc w:val="both"/>
        <w:rPr>
          <w:rFonts w:ascii="Arial Narrow" w:hAnsi="Arial Narrow"/>
          <w:i/>
          <w:color w:val="000000"/>
        </w:rPr>
      </w:pPr>
    </w:p>
    <w:p w14:paraId="6937C95F" w14:textId="77777777" w:rsidR="00525006" w:rsidRDefault="00525006" w:rsidP="005B73D4">
      <w:pPr>
        <w:tabs>
          <w:tab w:val="left" w:pos="567"/>
          <w:tab w:val="center" w:pos="1701"/>
          <w:tab w:val="center" w:pos="5670"/>
          <w:tab w:val="left" w:pos="7513"/>
        </w:tabs>
        <w:spacing w:after="60" w:line="264" w:lineRule="auto"/>
        <w:jc w:val="both"/>
        <w:rPr>
          <w:rFonts w:ascii="Arial Narrow" w:hAnsi="Arial Narrow"/>
          <w:i/>
          <w:color w:val="000000"/>
        </w:rPr>
      </w:pPr>
    </w:p>
    <w:p w14:paraId="6FB74C40" w14:textId="77777777" w:rsidR="00525006" w:rsidRDefault="00525006" w:rsidP="005B73D4">
      <w:pPr>
        <w:tabs>
          <w:tab w:val="left" w:pos="567"/>
          <w:tab w:val="center" w:pos="1701"/>
          <w:tab w:val="center" w:pos="5670"/>
          <w:tab w:val="left" w:pos="7513"/>
        </w:tabs>
        <w:spacing w:after="60" w:line="264" w:lineRule="auto"/>
        <w:jc w:val="both"/>
        <w:rPr>
          <w:rFonts w:ascii="Arial Narrow" w:hAnsi="Arial Narrow"/>
          <w:i/>
          <w:color w:val="000000"/>
        </w:rPr>
      </w:pPr>
    </w:p>
    <w:p w14:paraId="23AF5B78" w14:textId="77777777" w:rsidR="00525006" w:rsidRDefault="00525006" w:rsidP="005B73D4">
      <w:pPr>
        <w:tabs>
          <w:tab w:val="left" w:pos="567"/>
          <w:tab w:val="center" w:pos="1701"/>
          <w:tab w:val="center" w:pos="5670"/>
          <w:tab w:val="left" w:pos="7513"/>
        </w:tabs>
        <w:spacing w:after="60" w:line="264" w:lineRule="auto"/>
        <w:jc w:val="both"/>
        <w:rPr>
          <w:rFonts w:ascii="Arial Narrow" w:hAnsi="Arial Narrow"/>
          <w:i/>
          <w:color w:val="000000"/>
        </w:rPr>
      </w:pPr>
    </w:p>
    <w:p w14:paraId="412EC3F2" w14:textId="77777777" w:rsidR="00525006" w:rsidRDefault="00525006" w:rsidP="005B73D4">
      <w:pPr>
        <w:tabs>
          <w:tab w:val="left" w:pos="567"/>
          <w:tab w:val="center" w:pos="1701"/>
          <w:tab w:val="center" w:pos="5670"/>
          <w:tab w:val="left" w:pos="7513"/>
        </w:tabs>
        <w:spacing w:after="60" w:line="264" w:lineRule="auto"/>
        <w:jc w:val="both"/>
        <w:rPr>
          <w:rFonts w:ascii="Arial Narrow" w:hAnsi="Arial Narrow"/>
          <w:i/>
          <w:color w:val="000000"/>
        </w:rPr>
      </w:pPr>
    </w:p>
    <w:p w14:paraId="6013B174" w14:textId="77777777" w:rsidR="00525006" w:rsidRDefault="00525006" w:rsidP="005B73D4">
      <w:pPr>
        <w:tabs>
          <w:tab w:val="left" w:pos="567"/>
          <w:tab w:val="center" w:pos="1701"/>
          <w:tab w:val="center" w:pos="5670"/>
          <w:tab w:val="left" w:pos="7513"/>
        </w:tabs>
        <w:spacing w:after="60" w:line="264" w:lineRule="auto"/>
        <w:jc w:val="both"/>
        <w:rPr>
          <w:rFonts w:ascii="Arial Narrow" w:hAnsi="Arial Narrow"/>
          <w:i/>
          <w:color w:val="000000"/>
        </w:rPr>
      </w:pPr>
    </w:p>
    <w:p w14:paraId="7C3F0485" w14:textId="77777777" w:rsidR="00525006" w:rsidRDefault="00525006" w:rsidP="005B73D4">
      <w:pPr>
        <w:tabs>
          <w:tab w:val="left" w:pos="567"/>
          <w:tab w:val="center" w:pos="1701"/>
          <w:tab w:val="center" w:pos="5670"/>
          <w:tab w:val="left" w:pos="7513"/>
        </w:tabs>
        <w:spacing w:after="60" w:line="264" w:lineRule="auto"/>
        <w:jc w:val="both"/>
        <w:rPr>
          <w:rFonts w:ascii="Arial Narrow" w:hAnsi="Arial Narrow"/>
          <w:i/>
          <w:color w:val="000000"/>
        </w:rPr>
      </w:pPr>
    </w:p>
    <w:p w14:paraId="7F0B1736" w14:textId="7F301CBB" w:rsidR="00FE47E0" w:rsidRDefault="00D47691" w:rsidP="005B73D4">
      <w:pPr>
        <w:tabs>
          <w:tab w:val="left" w:pos="567"/>
          <w:tab w:val="center" w:pos="1701"/>
          <w:tab w:val="center" w:pos="5670"/>
          <w:tab w:val="left" w:pos="7513"/>
        </w:tabs>
        <w:spacing w:after="60" w:line="264" w:lineRule="auto"/>
        <w:jc w:val="both"/>
        <w:rPr>
          <w:rFonts w:ascii="Arial Narrow" w:hAnsi="Arial Narrow"/>
          <w:i/>
          <w:color w:val="000000"/>
        </w:rPr>
      </w:pPr>
      <w:r w:rsidRPr="004F0D66">
        <w:rPr>
          <w:rFonts w:ascii="Arial Narrow" w:hAnsi="Arial Narrow"/>
          <w:i/>
          <w:color w:val="000000"/>
        </w:rPr>
        <w:t xml:space="preserve">Táto časť </w:t>
      </w:r>
      <w:r w:rsidR="00EE07AF" w:rsidRPr="004F0D66">
        <w:rPr>
          <w:rFonts w:ascii="Arial Narrow" w:hAnsi="Arial Narrow"/>
          <w:i/>
          <w:color w:val="000000"/>
        </w:rPr>
        <w:t>súťažných podkladov bude tvoriť neoddeliteľnú súčasť zmluvy ako príloha č. 1, ktorú uzatvorí verejný obstarávateľ s úspešným uchádzačom.</w:t>
      </w:r>
    </w:p>
    <w:p w14:paraId="6980AB72" w14:textId="77777777" w:rsidR="007604F7" w:rsidRDefault="007604F7" w:rsidP="005B73D4">
      <w:pPr>
        <w:tabs>
          <w:tab w:val="left" w:pos="567"/>
          <w:tab w:val="center" w:pos="1701"/>
          <w:tab w:val="center" w:pos="5670"/>
          <w:tab w:val="left" w:pos="7513"/>
        </w:tabs>
        <w:spacing w:after="60" w:line="264" w:lineRule="auto"/>
        <w:jc w:val="both"/>
        <w:rPr>
          <w:rFonts w:ascii="Arial Narrow" w:hAnsi="Arial Narrow"/>
          <w:i/>
          <w:color w:val="000000"/>
        </w:rPr>
      </w:pPr>
    </w:p>
    <w:p w14:paraId="202FFB98" w14:textId="7C5F27A4" w:rsidR="007702C8" w:rsidRPr="007604F7" w:rsidRDefault="00FE47E0" w:rsidP="005B73D4">
      <w:pPr>
        <w:tabs>
          <w:tab w:val="left" w:pos="567"/>
          <w:tab w:val="center" w:pos="1701"/>
          <w:tab w:val="center" w:pos="5670"/>
          <w:tab w:val="left" w:pos="7513"/>
        </w:tabs>
        <w:spacing w:after="60" w:line="264" w:lineRule="auto"/>
        <w:jc w:val="both"/>
        <w:rPr>
          <w:rFonts w:ascii="Arial Narrow" w:hAnsi="Arial Narrow"/>
          <w:color w:val="000000"/>
          <w:u w:val="single"/>
        </w:rPr>
      </w:pPr>
      <w:r w:rsidRPr="007604F7">
        <w:rPr>
          <w:rFonts w:ascii="Arial Narrow" w:hAnsi="Arial Narrow"/>
          <w:color w:val="000000"/>
          <w:u w:val="single"/>
        </w:rPr>
        <w:t xml:space="preserve">Doplňujúce informácie pre uchádzačov: </w:t>
      </w:r>
    </w:p>
    <w:p w14:paraId="19CA7955" w14:textId="7C278781" w:rsidR="00FE47E0" w:rsidRPr="007604F7" w:rsidRDefault="00FE47E0" w:rsidP="000C3F4A">
      <w:pPr>
        <w:pStyle w:val="Odsekzoznamu"/>
        <w:numPr>
          <w:ilvl w:val="0"/>
          <w:numId w:val="5"/>
        </w:numPr>
        <w:tabs>
          <w:tab w:val="left" w:pos="284"/>
          <w:tab w:val="center" w:pos="1701"/>
          <w:tab w:val="center" w:pos="5670"/>
          <w:tab w:val="left" w:pos="7513"/>
        </w:tabs>
        <w:spacing w:after="60" w:line="264" w:lineRule="auto"/>
        <w:ind w:left="567" w:hanging="567"/>
        <w:jc w:val="both"/>
        <w:rPr>
          <w:rFonts w:ascii="Arial Narrow" w:hAnsi="Arial Narrow"/>
          <w:i/>
          <w:color w:val="000000"/>
        </w:rPr>
      </w:pPr>
      <w:r w:rsidRPr="007604F7">
        <w:rPr>
          <w:rFonts w:ascii="Arial Narrow" w:hAnsi="Arial Narrow"/>
          <w:i/>
          <w:color w:val="000000"/>
        </w:rPr>
        <w:t>Verejný obstarávateľ akceptuje mínusov</w:t>
      </w:r>
      <w:r w:rsidR="00750739" w:rsidRPr="007604F7">
        <w:rPr>
          <w:rFonts w:ascii="Arial Narrow" w:hAnsi="Arial Narrow"/>
          <w:i/>
          <w:color w:val="000000"/>
        </w:rPr>
        <w:t>ú odchýlku chladiaceho výkonu</w:t>
      </w:r>
      <w:r w:rsidRPr="007604F7">
        <w:rPr>
          <w:rFonts w:ascii="Arial Narrow" w:hAnsi="Arial Narrow"/>
          <w:i/>
          <w:color w:val="000000"/>
        </w:rPr>
        <w:t xml:space="preserve"> maximálne</w:t>
      </w:r>
      <w:r w:rsidR="005B0C7E" w:rsidRPr="007604F7">
        <w:rPr>
          <w:rFonts w:ascii="Arial Narrow" w:hAnsi="Arial Narrow"/>
          <w:i/>
          <w:color w:val="000000"/>
        </w:rPr>
        <w:t xml:space="preserve"> do</w:t>
      </w:r>
      <w:r w:rsidRPr="007604F7">
        <w:rPr>
          <w:rFonts w:ascii="Arial Narrow" w:hAnsi="Arial Narrow"/>
          <w:i/>
          <w:color w:val="000000"/>
        </w:rPr>
        <w:t xml:space="preserve"> </w:t>
      </w:r>
      <w:r w:rsidR="00750739" w:rsidRPr="007604F7">
        <w:rPr>
          <w:rFonts w:ascii="Arial Narrow" w:hAnsi="Arial Narrow"/>
          <w:i/>
          <w:color w:val="000000"/>
        </w:rPr>
        <w:t xml:space="preserve">10%. Odchýlka plusových hodnôt chladiaceho výkonu nie je ohraničená. </w:t>
      </w:r>
    </w:p>
    <w:p w14:paraId="13864BEA" w14:textId="15244A94" w:rsidR="007604F7" w:rsidRDefault="007604F7" w:rsidP="00E70078">
      <w:pPr>
        <w:pStyle w:val="Odsekzoznamu"/>
        <w:numPr>
          <w:ilvl w:val="0"/>
          <w:numId w:val="5"/>
        </w:numPr>
        <w:tabs>
          <w:tab w:val="left" w:pos="284"/>
          <w:tab w:val="center" w:pos="1701"/>
          <w:tab w:val="center" w:pos="5670"/>
          <w:tab w:val="left" w:pos="7513"/>
        </w:tabs>
        <w:spacing w:after="60" w:line="264" w:lineRule="auto"/>
        <w:ind w:left="284" w:hanging="284"/>
        <w:jc w:val="both"/>
        <w:rPr>
          <w:rFonts w:ascii="Arial Narrow" w:hAnsi="Arial Narrow"/>
          <w:i/>
          <w:color w:val="000000"/>
        </w:rPr>
      </w:pPr>
      <w:r w:rsidRPr="007604F7">
        <w:rPr>
          <w:rFonts w:ascii="Arial Narrow" w:hAnsi="Arial Narrow"/>
          <w:i/>
          <w:color w:val="000000"/>
        </w:rPr>
        <w:t xml:space="preserve">V miestnosti bude vybudované chladenie prostredníctvom nástenných klimatizačných jednotiek v režime automatického nastaviteľného striedania. </w:t>
      </w:r>
      <w:r w:rsidRPr="00E70078">
        <w:rPr>
          <w:rFonts w:ascii="Arial Narrow" w:hAnsi="Arial Narrow"/>
          <w:i/>
          <w:color w:val="000000"/>
        </w:rPr>
        <w:t xml:space="preserve">Vonkajšie klimatizačné jednotky budú umiestnené na </w:t>
      </w:r>
      <w:r w:rsidR="00E70078" w:rsidRPr="00E70078">
        <w:rPr>
          <w:rFonts w:ascii="Arial Narrow" w:hAnsi="Arial Narrow"/>
          <w:i/>
          <w:color w:val="000000"/>
        </w:rPr>
        <w:t>parkovisku ÚHCP P PZ</w:t>
      </w:r>
      <w:r w:rsidRPr="007604F7">
        <w:rPr>
          <w:rFonts w:ascii="Arial Narrow" w:hAnsi="Arial Narrow"/>
          <w:i/>
          <w:color w:val="000000"/>
        </w:rPr>
        <w:t xml:space="preserve"> a napojené z rozvádzača R3 v rámci miestnosti (rozvádzač R3 nie je súčasťou diela). Trasa medzi vnútornými a vonkajšími jednotkami je dlhá približne 40m. Odvod kondenzátu z klimatizačných jednotiek bude riešený prečerpávaním do kanalizácie.</w:t>
      </w:r>
      <w:r w:rsidR="00574315">
        <w:rPr>
          <w:rFonts w:ascii="Arial Narrow" w:hAnsi="Arial Narrow"/>
          <w:i/>
          <w:color w:val="000000"/>
        </w:rPr>
        <w:t xml:space="preserve"> </w:t>
      </w:r>
    </w:p>
    <w:p w14:paraId="38BA92A3" w14:textId="22B6410B" w:rsidR="002C5B05" w:rsidRPr="002C5B05" w:rsidRDefault="002C5B05" w:rsidP="006A0226">
      <w:pPr>
        <w:pStyle w:val="Odsekzoznamu"/>
        <w:numPr>
          <w:ilvl w:val="0"/>
          <w:numId w:val="5"/>
        </w:numPr>
        <w:tabs>
          <w:tab w:val="left" w:pos="284"/>
          <w:tab w:val="center" w:pos="1701"/>
          <w:tab w:val="center" w:pos="5670"/>
          <w:tab w:val="left" w:pos="7513"/>
        </w:tabs>
        <w:spacing w:after="60" w:line="264" w:lineRule="auto"/>
        <w:ind w:hanging="720"/>
        <w:jc w:val="both"/>
        <w:rPr>
          <w:rFonts w:ascii="Arial Narrow" w:hAnsi="Arial Narrow"/>
          <w:i/>
          <w:color w:val="000000"/>
        </w:rPr>
      </w:pPr>
      <w:r>
        <w:rPr>
          <w:rFonts w:ascii="Arial Narrow" w:hAnsi="Arial Narrow"/>
          <w:i/>
          <w:color w:val="000000"/>
        </w:rPr>
        <w:t>Obhliadka priestorov pre účely inštalácie zariadenia je možná po dohode s</w:t>
      </w:r>
      <w:r w:rsidR="003311F1">
        <w:rPr>
          <w:rFonts w:ascii="Arial Narrow" w:hAnsi="Arial Narrow"/>
          <w:i/>
          <w:color w:val="000000"/>
        </w:rPr>
        <w:t xml:space="preserve"> Mgr. </w:t>
      </w:r>
      <w:r w:rsidR="006A0226">
        <w:rPr>
          <w:rFonts w:ascii="Arial Narrow" w:hAnsi="Arial Narrow"/>
          <w:i/>
          <w:color w:val="000000"/>
        </w:rPr>
        <w:t>Dana Boledovičová</w:t>
      </w:r>
      <w:r w:rsidR="003311F1">
        <w:rPr>
          <w:rFonts w:ascii="Arial Narrow" w:hAnsi="Arial Narrow"/>
          <w:i/>
          <w:color w:val="000000"/>
        </w:rPr>
        <w:t>, k</w:t>
      </w:r>
      <w:r>
        <w:rPr>
          <w:rFonts w:ascii="Arial Narrow" w:hAnsi="Arial Narrow"/>
          <w:i/>
          <w:color w:val="000000"/>
        </w:rPr>
        <w:t xml:space="preserve">ontaktné údaje: </w:t>
      </w:r>
      <w:r w:rsidR="006A0226" w:rsidRPr="006A0226">
        <w:rPr>
          <w:rFonts w:ascii="Arial Narrow" w:hAnsi="Arial Narrow"/>
          <w:i/>
          <w:color w:val="000000"/>
        </w:rPr>
        <w:t>dana.boledovicova2@minv.sk</w:t>
      </w:r>
      <w:bookmarkStart w:id="0" w:name="_GoBack"/>
      <w:bookmarkEnd w:id="0"/>
    </w:p>
    <w:sectPr w:rsidR="002C5B05" w:rsidRPr="002C5B05" w:rsidSect="002C7716">
      <w:headerReference w:type="default" r:id="rId8"/>
      <w:footerReference w:type="default" r:id="rId9"/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34DEEC" w14:textId="77777777" w:rsidR="00202CC0" w:rsidRDefault="00202CC0" w:rsidP="009705BE">
      <w:pPr>
        <w:spacing w:after="0" w:line="240" w:lineRule="auto"/>
      </w:pPr>
      <w:r>
        <w:separator/>
      </w:r>
    </w:p>
  </w:endnote>
  <w:endnote w:type="continuationSeparator" w:id="0">
    <w:p w14:paraId="3218D575" w14:textId="77777777" w:rsidR="00202CC0" w:rsidRDefault="00202CC0" w:rsidP="009705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00781269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5D876022" w14:textId="74053A74" w:rsidR="00944DD7" w:rsidRPr="009705BE" w:rsidRDefault="00944DD7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9705BE">
          <w:rPr>
            <w:rFonts w:ascii="Arial Narrow" w:hAnsi="Arial Narrow"/>
            <w:sz w:val="18"/>
            <w:szCs w:val="18"/>
          </w:rPr>
          <w:fldChar w:fldCharType="begin"/>
        </w:r>
        <w:r w:rsidRPr="009705BE">
          <w:rPr>
            <w:rFonts w:ascii="Arial Narrow" w:hAnsi="Arial Narrow"/>
            <w:sz w:val="18"/>
            <w:szCs w:val="18"/>
          </w:rPr>
          <w:instrText>PAGE   \* MERGEFORMAT</w:instrText>
        </w:r>
        <w:r w:rsidRPr="009705BE">
          <w:rPr>
            <w:rFonts w:ascii="Arial Narrow" w:hAnsi="Arial Narrow"/>
            <w:sz w:val="18"/>
            <w:szCs w:val="18"/>
          </w:rPr>
          <w:fldChar w:fldCharType="separate"/>
        </w:r>
        <w:r w:rsidR="006A0226">
          <w:rPr>
            <w:rFonts w:ascii="Arial Narrow" w:hAnsi="Arial Narrow"/>
            <w:noProof/>
            <w:sz w:val="18"/>
            <w:szCs w:val="18"/>
          </w:rPr>
          <w:t>2</w:t>
        </w:r>
        <w:r w:rsidRPr="009705BE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2D7FF017" w14:textId="77777777" w:rsidR="00944DD7" w:rsidRDefault="00944DD7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013116" w14:textId="77777777" w:rsidR="00202CC0" w:rsidRDefault="00202CC0" w:rsidP="009705BE">
      <w:pPr>
        <w:spacing w:after="0" w:line="240" w:lineRule="auto"/>
      </w:pPr>
      <w:r>
        <w:separator/>
      </w:r>
    </w:p>
  </w:footnote>
  <w:footnote w:type="continuationSeparator" w:id="0">
    <w:p w14:paraId="25D2229A" w14:textId="77777777" w:rsidR="00202CC0" w:rsidRDefault="00202CC0" w:rsidP="009705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B4C809" w14:textId="6E3AEDCE" w:rsidR="00944DD7" w:rsidRPr="009705BE" w:rsidRDefault="00944DD7" w:rsidP="009705BE">
    <w:pPr>
      <w:pStyle w:val="Hlavika"/>
      <w:jc w:val="right"/>
      <w:rPr>
        <w:rFonts w:ascii="Arial Narrow" w:hAnsi="Arial Narrow"/>
        <w:sz w:val="18"/>
        <w:szCs w:val="18"/>
      </w:rPr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/ Vlastný návrh plnenia</w:t>
    </w:r>
  </w:p>
  <w:p w14:paraId="086AD412" w14:textId="77777777" w:rsidR="00944DD7" w:rsidRDefault="00944DD7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A35F58"/>
    <w:multiLevelType w:val="hybridMultilevel"/>
    <w:tmpl w:val="EFE60F6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9516EB"/>
    <w:multiLevelType w:val="hybridMultilevel"/>
    <w:tmpl w:val="7E3EA720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7B7154"/>
    <w:multiLevelType w:val="hybridMultilevel"/>
    <w:tmpl w:val="0C9AD280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4F2726D"/>
    <w:multiLevelType w:val="hybridMultilevel"/>
    <w:tmpl w:val="3A621C1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D146B1"/>
    <w:multiLevelType w:val="multilevel"/>
    <w:tmpl w:val="334428BC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1"/>
  </w:num>
  <w:num w:numId="5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MDQ0BzLMDcyMDJV0lIJTi4sz8/NACgwNagF4XEAyLQAAAA=="/>
  </w:docVars>
  <w:rsids>
    <w:rsidRoot w:val="009705BE"/>
    <w:rsid w:val="0000051C"/>
    <w:rsid w:val="00006272"/>
    <w:rsid w:val="0001063E"/>
    <w:rsid w:val="000137FE"/>
    <w:rsid w:val="00020807"/>
    <w:rsid w:val="000217D2"/>
    <w:rsid w:val="0003181D"/>
    <w:rsid w:val="000417DC"/>
    <w:rsid w:val="000442C4"/>
    <w:rsid w:val="00045673"/>
    <w:rsid w:val="00047679"/>
    <w:rsid w:val="00050580"/>
    <w:rsid w:val="00051C8E"/>
    <w:rsid w:val="00053353"/>
    <w:rsid w:val="00053B33"/>
    <w:rsid w:val="00055605"/>
    <w:rsid w:val="00056334"/>
    <w:rsid w:val="00062A20"/>
    <w:rsid w:val="00080238"/>
    <w:rsid w:val="000808CB"/>
    <w:rsid w:val="00094E57"/>
    <w:rsid w:val="000B1489"/>
    <w:rsid w:val="000B4D76"/>
    <w:rsid w:val="000B6650"/>
    <w:rsid w:val="000C0604"/>
    <w:rsid w:val="000C0D17"/>
    <w:rsid w:val="000C3053"/>
    <w:rsid w:val="000C3F4A"/>
    <w:rsid w:val="000C7346"/>
    <w:rsid w:val="000C7410"/>
    <w:rsid w:val="000D701E"/>
    <w:rsid w:val="000E043A"/>
    <w:rsid w:val="000E2E71"/>
    <w:rsid w:val="000E6289"/>
    <w:rsid w:val="001073F5"/>
    <w:rsid w:val="00107A6F"/>
    <w:rsid w:val="00110F4D"/>
    <w:rsid w:val="0011154F"/>
    <w:rsid w:val="00114528"/>
    <w:rsid w:val="00117CAE"/>
    <w:rsid w:val="001202CE"/>
    <w:rsid w:val="001207CE"/>
    <w:rsid w:val="00123C47"/>
    <w:rsid w:val="00123C8C"/>
    <w:rsid w:val="00127B70"/>
    <w:rsid w:val="00142594"/>
    <w:rsid w:val="00144828"/>
    <w:rsid w:val="001454A3"/>
    <w:rsid w:val="0015323A"/>
    <w:rsid w:val="001563FB"/>
    <w:rsid w:val="001564FC"/>
    <w:rsid w:val="00157F06"/>
    <w:rsid w:val="00174476"/>
    <w:rsid w:val="00190C3E"/>
    <w:rsid w:val="00191498"/>
    <w:rsid w:val="001A6167"/>
    <w:rsid w:val="001B71A4"/>
    <w:rsid w:val="001C1822"/>
    <w:rsid w:val="001C3160"/>
    <w:rsid w:val="001D167F"/>
    <w:rsid w:val="001D207D"/>
    <w:rsid w:val="001D4973"/>
    <w:rsid w:val="001E31D6"/>
    <w:rsid w:val="001F131E"/>
    <w:rsid w:val="001F19A5"/>
    <w:rsid w:val="002027B7"/>
    <w:rsid w:val="00202CC0"/>
    <w:rsid w:val="00202E9B"/>
    <w:rsid w:val="00203C7E"/>
    <w:rsid w:val="002130BE"/>
    <w:rsid w:val="00214276"/>
    <w:rsid w:val="0021531E"/>
    <w:rsid w:val="00216C19"/>
    <w:rsid w:val="00217388"/>
    <w:rsid w:val="002243FD"/>
    <w:rsid w:val="002260A3"/>
    <w:rsid w:val="00230B3C"/>
    <w:rsid w:val="0024673E"/>
    <w:rsid w:val="002500B4"/>
    <w:rsid w:val="00260A1F"/>
    <w:rsid w:val="00264FA0"/>
    <w:rsid w:val="00265BE5"/>
    <w:rsid w:val="002745D3"/>
    <w:rsid w:val="00291570"/>
    <w:rsid w:val="00292A4E"/>
    <w:rsid w:val="002B710A"/>
    <w:rsid w:val="002B7B84"/>
    <w:rsid w:val="002C302C"/>
    <w:rsid w:val="002C4432"/>
    <w:rsid w:val="002C5584"/>
    <w:rsid w:val="002C5B05"/>
    <w:rsid w:val="002C7716"/>
    <w:rsid w:val="002D1971"/>
    <w:rsid w:val="002E6CA2"/>
    <w:rsid w:val="002F78E5"/>
    <w:rsid w:val="0030067A"/>
    <w:rsid w:val="003010F0"/>
    <w:rsid w:val="00313206"/>
    <w:rsid w:val="00313743"/>
    <w:rsid w:val="003211E8"/>
    <w:rsid w:val="00325CC9"/>
    <w:rsid w:val="0032607B"/>
    <w:rsid w:val="00330F0E"/>
    <w:rsid w:val="003311F1"/>
    <w:rsid w:val="00336CE1"/>
    <w:rsid w:val="00342963"/>
    <w:rsid w:val="003524DF"/>
    <w:rsid w:val="0035768B"/>
    <w:rsid w:val="00361B83"/>
    <w:rsid w:val="003652C7"/>
    <w:rsid w:val="00370EBC"/>
    <w:rsid w:val="00372013"/>
    <w:rsid w:val="00377ED6"/>
    <w:rsid w:val="00390784"/>
    <w:rsid w:val="0039212F"/>
    <w:rsid w:val="00396991"/>
    <w:rsid w:val="00397062"/>
    <w:rsid w:val="00397C05"/>
    <w:rsid w:val="003A0FFD"/>
    <w:rsid w:val="003A26D8"/>
    <w:rsid w:val="003A6462"/>
    <w:rsid w:val="003B3523"/>
    <w:rsid w:val="003B77BA"/>
    <w:rsid w:val="003D44F6"/>
    <w:rsid w:val="003D596B"/>
    <w:rsid w:val="003D5F0D"/>
    <w:rsid w:val="003E0AC3"/>
    <w:rsid w:val="003E2FA8"/>
    <w:rsid w:val="003E519A"/>
    <w:rsid w:val="003F20FA"/>
    <w:rsid w:val="00406403"/>
    <w:rsid w:val="00411073"/>
    <w:rsid w:val="004120B0"/>
    <w:rsid w:val="004170C3"/>
    <w:rsid w:val="004311E6"/>
    <w:rsid w:val="00432C23"/>
    <w:rsid w:val="00435AEA"/>
    <w:rsid w:val="00435F5E"/>
    <w:rsid w:val="004447E9"/>
    <w:rsid w:val="00444B8E"/>
    <w:rsid w:val="00450D5A"/>
    <w:rsid w:val="004517F3"/>
    <w:rsid w:val="00453A32"/>
    <w:rsid w:val="00453C2B"/>
    <w:rsid w:val="004568E4"/>
    <w:rsid w:val="00457AF3"/>
    <w:rsid w:val="00462213"/>
    <w:rsid w:val="004652EA"/>
    <w:rsid w:val="004767BE"/>
    <w:rsid w:val="0048113D"/>
    <w:rsid w:val="004859A3"/>
    <w:rsid w:val="00486BB7"/>
    <w:rsid w:val="00490707"/>
    <w:rsid w:val="004A051E"/>
    <w:rsid w:val="004A1CC1"/>
    <w:rsid w:val="004A2E61"/>
    <w:rsid w:val="004C7027"/>
    <w:rsid w:val="004C7784"/>
    <w:rsid w:val="004D38A6"/>
    <w:rsid w:val="004D5508"/>
    <w:rsid w:val="004D5E16"/>
    <w:rsid w:val="004E6E8E"/>
    <w:rsid w:val="004F0D66"/>
    <w:rsid w:val="004F5E56"/>
    <w:rsid w:val="005005CD"/>
    <w:rsid w:val="00503898"/>
    <w:rsid w:val="00503A98"/>
    <w:rsid w:val="00505848"/>
    <w:rsid w:val="00507C5A"/>
    <w:rsid w:val="00520CB9"/>
    <w:rsid w:val="00525006"/>
    <w:rsid w:val="0052614B"/>
    <w:rsid w:val="00534D05"/>
    <w:rsid w:val="00540BBD"/>
    <w:rsid w:val="00542933"/>
    <w:rsid w:val="00542E1F"/>
    <w:rsid w:val="00545378"/>
    <w:rsid w:val="005477D7"/>
    <w:rsid w:val="00553170"/>
    <w:rsid w:val="00560A86"/>
    <w:rsid w:val="00572302"/>
    <w:rsid w:val="00573DD5"/>
    <w:rsid w:val="00574315"/>
    <w:rsid w:val="0057483B"/>
    <w:rsid w:val="00576A9C"/>
    <w:rsid w:val="0058059C"/>
    <w:rsid w:val="00583FDD"/>
    <w:rsid w:val="00584205"/>
    <w:rsid w:val="005953E3"/>
    <w:rsid w:val="00597ADF"/>
    <w:rsid w:val="005B0C7E"/>
    <w:rsid w:val="005B48A5"/>
    <w:rsid w:val="005B73D4"/>
    <w:rsid w:val="005C3CBA"/>
    <w:rsid w:val="005C44E8"/>
    <w:rsid w:val="005C4D0C"/>
    <w:rsid w:val="005C6060"/>
    <w:rsid w:val="005D398F"/>
    <w:rsid w:val="005D5B4B"/>
    <w:rsid w:val="005E3602"/>
    <w:rsid w:val="005E4ECC"/>
    <w:rsid w:val="005E55FF"/>
    <w:rsid w:val="0060767B"/>
    <w:rsid w:val="00610BB9"/>
    <w:rsid w:val="00610D6E"/>
    <w:rsid w:val="006302BC"/>
    <w:rsid w:val="00633BDA"/>
    <w:rsid w:val="00634B4E"/>
    <w:rsid w:val="0065263D"/>
    <w:rsid w:val="0065665C"/>
    <w:rsid w:val="00661A6E"/>
    <w:rsid w:val="006744C5"/>
    <w:rsid w:val="00680C60"/>
    <w:rsid w:val="0068331D"/>
    <w:rsid w:val="00690906"/>
    <w:rsid w:val="00692CFE"/>
    <w:rsid w:val="00696767"/>
    <w:rsid w:val="006A0226"/>
    <w:rsid w:val="006A576C"/>
    <w:rsid w:val="006A667A"/>
    <w:rsid w:val="006B5191"/>
    <w:rsid w:val="006B6041"/>
    <w:rsid w:val="006C2450"/>
    <w:rsid w:val="006C329D"/>
    <w:rsid w:val="006C7EC5"/>
    <w:rsid w:val="006D1174"/>
    <w:rsid w:val="006D4209"/>
    <w:rsid w:val="006D6793"/>
    <w:rsid w:val="006D689A"/>
    <w:rsid w:val="006E2266"/>
    <w:rsid w:val="006E2AD4"/>
    <w:rsid w:val="006F11CE"/>
    <w:rsid w:val="006F1891"/>
    <w:rsid w:val="006F1E43"/>
    <w:rsid w:val="006F322F"/>
    <w:rsid w:val="006F6E8E"/>
    <w:rsid w:val="00702992"/>
    <w:rsid w:val="00707704"/>
    <w:rsid w:val="00716745"/>
    <w:rsid w:val="00726A08"/>
    <w:rsid w:val="00730C53"/>
    <w:rsid w:val="00740097"/>
    <w:rsid w:val="00742386"/>
    <w:rsid w:val="00750739"/>
    <w:rsid w:val="00751491"/>
    <w:rsid w:val="0075229D"/>
    <w:rsid w:val="00752B05"/>
    <w:rsid w:val="007551A1"/>
    <w:rsid w:val="00756985"/>
    <w:rsid w:val="00756CF1"/>
    <w:rsid w:val="007604F7"/>
    <w:rsid w:val="00761ECB"/>
    <w:rsid w:val="00763C23"/>
    <w:rsid w:val="00764AF7"/>
    <w:rsid w:val="00766132"/>
    <w:rsid w:val="00766548"/>
    <w:rsid w:val="007702C8"/>
    <w:rsid w:val="007705BB"/>
    <w:rsid w:val="00771C53"/>
    <w:rsid w:val="007740E2"/>
    <w:rsid w:val="007741D6"/>
    <w:rsid w:val="007743D9"/>
    <w:rsid w:val="00774B2B"/>
    <w:rsid w:val="0078434C"/>
    <w:rsid w:val="007873ED"/>
    <w:rsid w:val="007A0EBA"/>
    <w:rsid w:val="007A41C7"/>
    <w:rsid w:val="007B0CDB"/>
    <w:rsid w:val="007B19C1"/>
    <w:rsid w:val="007C16AB"/>
    <w:rsid w:val="007C5F6A"/>
    <w:rsid w:val="007C6495"/>
    <w:rsid w:val="007C7564"/>
    <w:rsid w:val="007D1A25"/>
    <w:rsid w:val="007D24AA"/>
    <w:rsid w:val="007F653F"/>
    <w:rsid w:val="0080410F"/>
    <w:rsid w:val="00810A2A"/>
    <w:rsid w:val="00813FFF"/>
    <w:rsid w:val="00820ED3"/>
    <w:rsid w:val="00825EB9"/>
    <w:rsid w:val="00832670"/>
    <w:rsid w:val="00834166"/>
    <w:rsid w:val="00836D6A"/>
    <w:rsid w:val="00842EFE"/>
    <w:rsid w:val="008440F3"/>
    <w:rsid w:val="008441F3"/>
    <w:rsid w:val="008550FF"/>
    <w:rsid w:val="008553B3"/>
    <w:rsid w:val="00857A59"/>
    <w:rsid w:val="00861B2B"/>
    <w:rsid w:val="0086384B"/>
    <w:rsid w:val="0087336A"/>
    <w:rsid w:val="00881390"/>
    <w:rsid w:val="00886C66"/>
    <w:rsid w:val="00897AE0"/>
    <w:rsid w:val="008A10ED"/>
    <w:rsid w:val="008C5307"/>
    <w:rsid w:val="008D2885"/>
    <w:rsid w:val="008D5A5D"/>
    <w:rsid w:val="008D7897"/>
    <w:rsid w:val="008F7F9B"/>
    <w:rsid w:val="00902777"/>
    <w:rsid w:val="00916342"/>
    <w:rsid w:val="00917CCD"/>
    <w:rsid w:val="009238E2"/>
    <w:rsid w:val="00934553"/>
    <w:rsid w:val="00937099"/>
    <w:rsid w:val="00940823"/>
    <w:rsid w:val="00944DD7"/>
    <w:rsid w:val="00951F63"/>
    <w:rsid w:val="00953DC5"/>
    <w:rsid w:val="009543C3"/>
    <w:rsid w:val="00957383"/>
    <w:rsid w:val="009705BE"/>
    <w:rsid w:val="0097378D"/>
    <w:rsid w:val="009742C5"/>
    <w:rsid w:val="00982D98"/>
    <w:rsid w:val="00985241"/>
    <w:rsid w:val="00987588"/>
    <w:rsid w:val="00991071"/>
    <w:rsid w:val="009B0B02"/>
    <w:rsid w:val="009D602F"/>
    <w:rsid w:val="009D65D6"/>
    <w:rsid w:val="009E02CC"/>
    <w:rsid w:val="009E134F"/>
    <w:rsid w:val="009E3392"/>
    <w:rsid w:val="009E4159"/>
    <w:rsid w:val="009E54FB"/>
    <w:rsid w:val="009E7631"/>
    <w:rsid w:val="00A043F9"/>
    <w:rsid w:val="00A04700"/>
    <w:rsid w:val="00A05C75"/>
    <w:rsid w:val="00A110C4"/>
    <w:rsid w:val="00A163EB"/>
    <w:rsid w:val="00A16BB4"/>
    <w:rsid w:val="00A2359E"/>
    <w:rsid w:val="00A259D5"/>
    <w:rsid w:val="00A36E0B"/>
    <w:rsid w:val="00A36F9F"/>
    <w:rsid w:val="00A44D9F"/>
    <w:rsid w:val="00A45D74"/>
    <w:rsid w:val="00A478EB"/>
    <w:rsid w:val="00A519A9"/>
    <w:rsid w:val="00A55538"/>
    <w:rsid w:val="00A55DB4"/>
    <w:rsid w:val="00A61934"/>
    <w:rsid w:val="00A61EFE"/>
    <w:rsid w:val="00A62E0C"/>
    <w:rsid w:val="00A642B3"/>
    <w:rsid w:val="00A65EE7"/>
    <w:rsid w:val="00A77509"/>
    <w:rsid w:val="00A81DA7"/>
    <w:rsid w:val="00A822F5"/>
    <w:rsid w:val="00A831D8"/>
    <w:rsid w:val="00A874A3"/>
    <w:rsid w:val="00A96E17"/>
    <w:rsid w:val="00AA3ECF"/>
    <w:rsid w:val="00AA3F9D"/>
    <w:rsid w:val="00AA4F04"/>
    <w:rsid w:val="00AA5C7B"/>
    <w:rsid w:val="00AA6C36"/>
    <w:rsid w:val="00AB1E51"/>
    <w:rsid w:val="00AB7606"/>
    <w:rsid w:val="00AC48A3"/>
    <w:rsid w:val="00AC7B78"/>
    <w:rsid w:val="00AD4D17"/>
    <w:rsid w:val="00AE1639"/>
    <w:rsid w:val="00AE3640"/>
    <w:rsid w:val="00AE4339"/>
    <w:rsid w:val="00AF03AC"/>
    <w:rsid w:val="00AF2877"/>
    <w:rsid w:val="00AF43E8"/>
    <w:rsid w:val="00AF63B0"/>
    <w:rsid w:val="00B0284D"/>
    <w:rsid w:val="00B03FAA"/>
    <w:rsid w:val="00B04BC4"/>
    <w:rsid w:val="00B06893"/>
    <w:rsid w:val="00B152C5"/>
    <w:rsid w:val="00B17335"/>
    <w:rsid w:val="00B211AF"/>
    <w:rsid w:val="00B278FB"/>
    <w:rsid w:val="00B36E63"/>
    <w:rsid w:val="00B40329"/>
    <w:rsid w:val="00B4368B"/>
    <w:rsid w:val="00B43ABC"/>
    <w:rsid w:val="00B44099"/>
    <w:rsid w:val="00B449FE"/>
    <w:rsid w:val="00B477A2"/>
    <w:rsid w:val="00B53409"/>
    <w:rsid w:val="00B6172D"/>
    <w:rsid w:val="00B65BED"/>
    <w:rsid w:val="00B674C7"/>
    <w:rsid w:val="00B9379B"/>
    <w:rsid w:val="00B93D44"/>
    <w:rsid w:val="00BB2736"/>
    <w:rsid w:val="00BB2ADC"/>
    <w:rsid w:val="00BB2C7F"/>
    <w:rsid w:val="00BC1370"/>
    <w:rsid w:val="00BC2CBB"/>
    <w:rsid w:val="00BC3F23"/>
    <w:rsid w:val="00BC6AF5"/>
    <w:rsid w:val="00BD0EA8"/>
    <w:rsid w:val="00BD740F"/>
    <w:rsid w:val="00BE073D"/>
    <w:rsid w:val="00BE09E0"/>
    <w:rsid w:val="00BE1B91"/>
    <w:rsid w:val="00BE281D"/>
    <w:rsid w:val="00BF51F8"/>
    <w:rsid w:val="00BF5B65"/>
    <w:rsid w:val="00BF667E"/>
    <w:rsid w:val="00C057E6"/>
    <w:rsid w:val="00C10836"/>
    <w:rsid w:val="00C1318B"/>
    <w:rsid w:val="00C17162"/>
    <w:rsid w:val="00C266D5"/>
    <w:rsid w:val="00C45DDF"/>
    <w:rsid w:val="00C4703A"/>
    <w:rsid w:val="00C52E2D"/>
    <w:rsid w:val="00C65EDA"/>
    <w:rsid w:val="00C661B4"/>
    <w:rsid w:val="00C70BC0"/>
    <w:rsid w:val="00C86D2C"/>
    <w:rsid w:val="00C86D91"/>
    <w:rsid w:val="00C92E1A"/>
    <w:rsid w:val="00C94D93"/>
    <w:rsid w:val="00C94F3E"/>
    <w:rsid w:val="00C969F2"/>
    <w:rsid w:val="00CA1DCB"/>
    <w:rsid w:val="00CA2E3E"/>
    <w:rsid w:val="00CB45C6"/>
    <w:rsid w:val="00CB47AC"/>
    <w:rsid w:val="00CB4D6F"/>
    <w:rsid w:val="00CC4726"/>
    <w:rsid w:val="00CD00F8"/>
    <w:rsid w:val="00CD55BA"/>
    <w:rsid w:val="00CE03E9"/>
    <w:rsid w:val="00CE31A1"/>
    <w:rsid w:val="00CE53CD"/>
    <w:rsid w:val="00D0390B"/>
    <w:rsid w:val="00D04500"/>
    <w:rsid w:val="00D101B4"/>
    <w:rsid w:val="00D10642"/>
    <w:rsid w:val="00D16EBE"/>
    <w:rsid w:val="00D2516F"/>
    <w:rsid w:val="00D263A0"/>
    <w:rsid w:val="00D35B29"/>
    <w:rsid w:val="00D37A1E"/>
    <w:rsid w:val="00D47691"/>
    <w:rsid w:val="00D50512"/>
    <w:rsid w:val="00D57AEA"/>
    <w:rsid w:val="00D61A8F"/>
    <w:rsid w:val="00D7353B"/>
    <w:rsid w:val="00D74EC6"/>
    <w:rsid w:val="00D7554A"/>
    <w:rsid w:val="00D75934"/>
    <w:rsid w:val="00D77266"/>
    <w:rsid w:val="00D901BE"/>
    <w:rsid w:val="00D925FC"/>
    <w:rsid w:val="00DA15F8"/>
    <w:rsid w:val="00DB3778"/>
    <w:rsid w:val="00DC6DE9"/>
    <w:rsid w:val="00DD3FA6"/>
    <w:rsid w:val="00DE219C"/>
    <w:rsid w:val="00DE7201"/>
    <w:rsid w:val="00E02F5C"/>
    <w:rsid w:val="00E120DA"/>
    <w:rsid w:val="00E22998"/>
    <w:rsid w:val="00E258A3"/>
    <w:rsid w:val="00E31AD0"/>
    <w:rsid w:val="00E33B19"/>
    <w:rsid w:val="00E476CE"/>
    <w:rsid w:val="00E523C1"/>
    <w:rsid w:val="00E55FA9"/>
    <w:rsid w:val="00E55FE8"/>
    <w:rsid w:val="00E61D8F"/>
    <w:rsid w:val="00E624CE"/>
    <w:rsid w:val="00E66158"/>
    <w:rsid w:val="00E6790F"/>
    <w:rsid w:val="00E70078"/>
    <w:rsid w:val="00E76181"/>
    <w:rsid w:val="00E77D78"/>
    <w:rsid w:val="00E84A14"/>
    <w:rsid w:val="00E8528C"/>
    <w:rsid w:val="00E85429"/>
    <w:rsid w:val="00E91267"/>
    <w:rsid w:val="00E91344"/>
    <w:rsid w:val="00E9531C"/>
    <w:rsid w:val="00E95C52"/>
    <w:rsid w:val="00E97D39"/>
    <w:rsid w:val="00E97FF4"/>
    <w:rsid w:val="00EA2EF8"/>
    <w:rsid w:val="00EB04E1"/>
    <w:rsid w:val="00EB20ED"/>
    <w:rsid w:val="00EC0520"/>
    <w:rsid w:val="00EC77D2"/>
    <w:rsid w:val="00ED3F4B"/>
    <w:rsid w:val="00EE07AF"/>
    <w:rsid w:val="00EE1DA8"/>
    <w:rsid w:val="00EE34B4"/>
    <w:rsid w:val="00EE4AD6"/>
    <w:rsid w:val="00EF195B"/>
    <w:rsid w:val="00F0213C"/>
    <w:rsid w:val="00F13B28"/>
    <w:rsid w:val="00F161BE"/>
    <w:rsid w:val="00F23710"/>
    <w:rsid w:val="00F32808"/>
    <w:rsid w:val="00F47EEB"/>
    <w:rsid w:val="00F706EC"/>
    <w:rsid w:val="00F709FF"/>
    <w:rsid w:val="00F73B4B"/>
    <w:rsid w:val="00F801AC"/>
    <w:rsid w:val="00F83193"/>
    <w:rsid w:val="00F902C2"/>
    <w:rsid w:val="00F95270"/>
    <w:rsid w:val="00F96DEC"/>
    <w:rsid w:val="00FA0911"/>
    <w:rsid w:val="00FA1264"/>
    <w:rsid w:val="00FA2661"/>
    <w:rsid w:val="00FA4BFF"/>
    <w:rsid w:val="00FA6F53"/>
    <w:rsid w:val="00FC7263"/>
    <w:rsid w:val="00FC7DCB"/>
    <w:rsid w:val="00FD4616"/>
    <w:rsid w:val="00FD4D10"/>
    <w:rsid w:val="00FD5EB5"/>
    <w:rsid w:val="00FE0DE4"/>
    <w:rsid w:val="00FE15A7"/>
    <w:rsid w:val="00FE2A77"/>
    <w:rsid w:val="00FE35AC"/>
    <w:rsid w:val="00FE47E0"/>
    <w:rsid w:val="00FF41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904BED"/>
  <w15:docId w15:val="{1B9661DB-5FA6-4739-B4C8-78A63EF16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unhideWhenUsed/>
    <w:rsid w:val="009705B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9705BE"/>
  </w:style>
  <w:style w:type="paragraph" w:styleId="Pta">
    <w:name w:val="footer"/>
    <w:basedOn w:val="Normlny"/>
    <w:link w:val="PtaChar"/>
    <w:uiPriority w:val="99"/>
    <w:unhideWhenUsed/>
    <w:rsid w:val="009705B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9705BE"/>
  </w:style>
  <w:style w:type="paragraph" w:styleId="Textbubliny">
    <w:name w:val="Balloon Text"/>
    <w:basedOn w:val="Normlny"/>
    <w:link w:val="TextbublinyChar"/>
    <w:uiPriority w:val="99"/>
    <w:semiHidden/>
    <w:unhideWhenUsed/>
    <w:rsid w:val="009705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9705BE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9705BE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styleId="Odsekzoznamu">
    <w:name w:val="List Paragraph"/>
    <w:basedOn w:val="Normlny"/>
    <w:link w:val="OdsekzoznamuChar"/>
    <w:uiPriority w:val="34"/>
    <w:qFormat/>
    <w:rsid w:val="00AC48A3"/>
    <w:pPr>
      <w:ind w:left="720"/>
      <w:contextualSpacing/>
    </w:pPr>
  </w:style>
  <w:style w:type="character" w:customStyle="1" w:styleId="OdsekzoznamuChar">
    <w:name w:val="Odsek zoznamu Char"/>
    <w:basedOn w:val="Predvolenpsmoodseku"/>
    <w:link w:val="Odsekzoznamu"/>
    <w:uiPriority w:val="34"/>
    <w:locked/>
    <w:rsid w:val="00AC48A3"/>
  </w:style>
  <w:style w:type="table" w:styleId="Mriekatabuky">
    <w:name w:val="Table Grid"/>
    <w:basedOn w:val="Normlnatabuka"/>
    <w:uiPriority w:val="59"/>
    <w:rsid w:val="008D28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r">
    <w:name w:val="annotation reference"/>
    <w:basedOn w:val="Predvolenpsmoodseku"/>
    <w:uiPriority w:val="99"/>
    <w:semiHidden/>
    <w:unhideWhenUsed/>
    <w:rsid w:val="0080410F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80410F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80410F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80410F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80410F"/>
    <w:rPr>
      <w:b/>
      <w:bCs/>
      <w:sz w:val="20"/>
      <w:szCs w:val="20"/>
    </w:rPr>
  </w:style>
  <w:style w:type="paragraph" w:styleId="Zarkazkladnhotextu2">
    <w:name w:val="Body Text Indent 2"/>
    <w:basedOn w:val="Normlny"/>
    <w:link w:val="Zarkazkladnhotextu2Char"/>
    <w:uiPriority w:val="99"/>
    <w:unhideWhenUsed/>
    <w:rsid w:val="009E134F"/>
    <w:pPr>
      <w:spacing w:after="120" w:line="480" w:lineRule="auto"/>
      <w:ind w:left="283"/>
    </w:pPr>
    <w:rPr>
      <w:rFonts w:ascii="Times New Roman" w:eastAsia="Calibri" w:hAnsi="Times New Roman" w:cs="Times New Roman"/>
      <w:sz w:val="20"/>
      <w:lang w:bidi="en-US"/>
    </w:r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rsid w:val="009E134F"/>
    <w:rPr>
      <w:rFonts w:ascii="Times New Roman" w:eastAsia="Calibri" w:hAnsi="Times New Roman" w:cs="Times New Roman"/>
      <w:sz w:val="20"/>
      <w:lang w:bidi="en-US"/>
    </w:rPr>
  </w:style>
  <w:style w:type="character" w:styleId="Hypertextovprepojenie">
    <w:name w:val="Hyperlink"/>
    <w:basedOn w:val="Predvolenpsmoodseku"/>
    <w:uiPriority w:val="99"/>
    <w:unhideWhenUsed/>
    <w:rsid w:val="00503A98"/>
    <w:rPr>
      <w:color w:val="0000FF" w:themeColor="hyperlink"/>
      <w:u w:val="single"/>
    </w:rPr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7702C8"/>
    <w:pPr>
      <w:spacing w:after="0"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7702C8"/>
    <w:rPr>
      <w:sz w:val="20"/>
      <w:szCs w:val="20"/>
    </w:rPr>
  </w:style>
  <w:style w:type="character" w:styleId="Odkaznapoznmkupodiarou">
    <w:name w:val="footnote reference"/>
    <w:basedOn w:val="Predvolenpsmoodseku"/>
    <w:uiPriority w:val="99"/>
    <w:semiHidden/>
    <w:unhideWhenUsed/>
    <w:rsid w:val="007702C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064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1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61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2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1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7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9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3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1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6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4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9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39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DB85FD-3A8E-47BC-97A4-A162EC066B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9</TotalTime>
  <Pages>3</Pages>
  <Words>686</Words>
  <Characters>3913</Characters>
  <Application>Microsoft Office Word</Application>
  <DocSecurity>0</DocSecurity>
  <Lines>32</Lines>
  <Paragraphs>9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4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ka Kytošová</dc:creator>
  <cp:keywords/>
  <dc:description/>
  <cp:lastModifiedBy>Alexander Starčevič</cp:lastModifiedBy>
  <cp:revision>16</cp:revision>
  <cp:lastPrinted>2022-03-04T09:24:00Z</cp:lastPrinted>
  <dcterms:created xsi:type="dcterms:W3CDTF">2023-01-24T10:11:00Z</dcterms:created>
  <dcterms:modified xsi:type="dcterms:W3CDTF">2023-04-17T08:24:00Z</dcterms:modified>
</cp:coreProperties>
</file>